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6A278" w14:textId="08E94049" w:rsidR="00B065C9" w:rsidRPr="00D53680" w:rsidRDefault="00D53680" w:rsidP="00610BA6">
      <w:pPr>
        <w:spacing w:before="240" w:after="0" w:line="240" w:lineRule="auto"/>
        <w:jc w:val="center"/>
        <w:rPr>
          <w:rFonts w:cs="Times New Roman"/>
          <w:b/>
          <w:bCs/>
          <w:sz w:val="28"/>
        </w:rPr>
      </w:pPr>
      <w:r w:rsidRPr="00D53680">
        <w:rPr>
          <w:noProof/>
          <w:sz w:val="28"/>
        </w:rPr>
        <w:drawing>
          <wp:anchor distT="0" distB="0" distL="114300" distR="114300" simplePos="0" relativeHeight="251672576" behindDoc="0" locked="0" layoutInCell="1" allowOverlap="1" wp14:anchorId="2AAB07AF" wp14:editId="4104C352">
            <wp:simplePos x="0" y="0"/>
            <wp:positionH relativeFrom="column">
              <wp:posOffset>-352425</wp:posOffset>
            </wp:positionH>
            <wp:positionV relativeFrom="paragraph">
              <wp:posOffset>-700405</wp:posOffset>
            </wp:positionV>
            <wp:extent cx="1866900" cy="676276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N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76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5C9" w:rsidRPr="00D53680">
        <w:rPr>
          <w:rFonts w:cs="Times New Roman"/>
          <w:b/>
          <w:bCs/>
          <w:sz w:val="28"/>
        </w:rPr>
        <w:t>Questionnaire on Avoidable Deaths</w:t>
      </w:r>
    </w:p>
    <w:p w14:paraId="10AB2D63" w14:textId="6C519BEF" w:rsidR="00D53680" w:rsidRDefault="00D53680" w:rsidP="00D53680">
      <w:pPr>
        <w:spacing w:before="480" w:after="240"/>
        <w:rPr>
          <w:b/>
          <w:szCs w:val="24"/>
          <w:u w:val="single"/>
        </w:rPr>
      </w:pPr>
      <w:r>
        <w:rPr>
          <w:b/>
          <w:szCs w:val="24"/>
          <w:u w:val="single"/>
        </w:rPr>
        <w:t>Participant Background Information and Informed Consent Form</w:t>
      </w:r>
    </w:p>
    <w:p w14:paraId="11F8EE0F" w14:textId="2C179895" w:rsidR="00D53680" w:rsidRDefault="00D53680" w:rsidP="004A71FF">
      <w:pPr>
        <w:spacing w:after="100"/>
        <w:rPr>
          <w:szCs w:val="24"/>
        </w:rPr>
      </w:pPr>
      <w:r>
        <w:rPr>
          <w:szCs w:val="24"/>
        </w:rPr>
        <w:t>Dear Research Participant,</w:t>
      </w:r>
    </w:p>
    <w:p w14:paraId="15D17456" w14:textId="5F129251" w:rsidR="00D53680" w:rsidRPr="005E00A6" w:rsidRDefault="00D53680" w:rsidP="004A71FF">
      <w:pPr>
        <w:shd w:val="clear" w:color="auto" w:fill="FFFFFF"/>
        <w:spacing w:after="100"/>
        <w:jc w:val="both"/>
        <w:rPr>
          <w:szCs w:val="24"/>
        </w:rPr>
      </w:pPr>
      <w:r w:rsidRPr="005E00A6">
        <w:rPr>
          <w:color w:val="000000"/>
          <w:szCs w:val="24"/>
        </w:rPr>
        <w:t>The Avoidable Deaths Network (ADN), founded in 2018, is a novel enterprise led by the Universities of Leicester and Kansai. The ADN is a diverse, dynamic, inclusive and innovative global membership network dedicated to avoiding human deaths from natural hazards, naturally triggered technological hazards and human-made disasters in low- and middle-income countries. The ADN’s mission is to find theoretical and practical solutions to reducing ‘avoidable deaths’.</w:t>
      </w:r>
      <w:r w:rsidR="00861F52" w:rsidRPr="005E00A6">
        <w:rPr>
          <w:color w:val="000000"/>
          <w:szCs w:val="24"/>
        </w:rPr>
        <w:t xml:space="preserve"> Avoidable deaths are those that are preventable due to: advancements in disaster manag</w:t>
      </w:r>
      <w:bookmarkStart w:id="0" w:name="_GoBack"/>
      <w:bookmarkEnd w:id="0"/>
      <w:r w:rsidR="00861F52" w:rsidRPr="005E00A6">
        <w:rPr>
          <w:color w:val="000000"/>
          <w:szCs w:val="24"/>
        </w:rPr>
        <w:t xml:space="preserve">ement science and weather forecasting systems; increased sophistication in human-built environments; and ongoing economic and policy developments worldwide. Nonetheless, avoidable deaths continue to occur despite these advancements in both developed and developing countries. </w:t>
      </w:r>
    </w:p>
    <w:p w14:paraId="3C0B2F07" w14:textId="77777777" w:rsidR="00861F52" w:rsidRDefault="00D53680" w:rsidP="004A71FF">
      <w:pPr>
        <w:spacing w:after="100"/>
        <w:rPr>
          <w:szCs w:val="24"/>
        </w:rPr>
      </w:pPr>
      <w:r>
        <w:rPr>
          <w:szCs w:val="24"/>
        </w:rPr>
        <w:t>I would like to invite you to complete the following questionnaire to gain insight into avoidable deaths and how to reduce them. Your participation would be much appreciated.</w:t>
      </w:r>
      <w:r w:rsidR="00861F52">
        <w:rPr>
          <w:szCs w:val="24"/>
        </w:rPr>
        <w:t xml:space="preserve"> </w:t>
      </w:r>
    </w:p>
    <w:p w14:paraId="10EA61D0" w14:textId="4BCE1512" w:rsidR="00D53680" w:rsidRDefault="00D53680" w:rsidP="004A71FF">
      <w:pPr>
        <w:spacing w:after="100"/>
        <w:rPr>
          <w:szCs w:val="24"/>
        </w:rPr>
      </w:pPr>
      <w:r>
        <w:rPr>
          <w:szCs w:val="24"/>
        </w:rPr>
        <w:t>If you have any questions, please do not hesitate to contact me.</w:t>
      </w:r>
    </w:p>
    <w:p w14:paraId="0AB72316" w14:textId="77777777" w:rsidR="00D53680" w:rsidRDefault="00D53680" w:rsidP="00D53680">
      <w:pPr>
        <w:spacing w:after="240"/>
        <w:rPr>
          <w:szCs w:val="24"/>
        </w:rPr>
      </w:pPr>
      <w:r>
        <w:rPr>
          <w:szCs w:val="24"/>
        </w:rPr>
        <w:t>Kind regards,</w:t>
      </w:r>
    </w:p>
    <w:p w14:paraId="2EC9B126" w14:textId="77777777" w:rsidR="00D53680" w:rsidRDefault="00D53680" w:rsidP="00D53680">
      <w:pPr>
        <w:ind w:right="-46"/>
        <w:rPr>
          <w:b/>
          <w:bCs/>
          <w:szCs w:val="24"/>
        </w:rPr>
      </w:pPr>
      <w:r>
        <w:rPr>
          <w:b/>
          <w:bCs/>
          <w:szCs w:val="24"/>
        </w:rPr>
        <w:t>Dr Nibedita S. Ray-Bennett</w:t>
      </w:r>
    </w:p>
    <w:p w14:paraId="0A9DD474" w14:textId="77777777" w:rsidR="00D53680" w:rsidRDefault="00D53680" w:rsidP="00D53680">
      <w:pPr>
        <w:ind w:right="-45"/>
        <w:contextualSpacing/>
        <w:rPr>
          <w:szCs w:val="24"/>
        </w:rPr>
      </w:pPr>
      <w:r>
        <w:rPr>
          <w:szCs w:val="24"/>
        </w:rPr>
        <w:t>Associate Professor in Risk Management</w:t>
      </w:r>
    </w:p>
    <w:p w14:paraId="63EC0ADB" w14:textId="77777777" w:rsidR="00D53680" w:rsidRDefault="00D53680" w:rsidP="00D53680">
      <w:pPr>
        <w:ind w:right="-45"/>
        <w:contextualSpacing/>
        <w:rPr>
          <w:szCs w:val="24"/>
        </w:rPr>
      </w:pPr>
      <w:r>
        <w:rPr>
          <w:szCs w:val="24"/>
          <w:shd w:val="clear" w:color="auto" w:fill="FFFFFF"/>
        </w:rPr>
        <w:t>Founding President of ADN</w:t>
      </w:r>
    </w:p>
    <w:p w14:paraId="71694D8B" w14:textId="77777777" w:rsidR="00D53680" w:rsidRDefault="00D53680" w:rsidP="00D53680">
      <w:pPr>
        <w:ind w:right="-45"/>
        <w:contextualSpacing/>
        <w:rPr>
          <w:szCs w:val="24"/>
        </w:rPr>
      </w:pPr>
      <w:r>
        <w:rPr>
          <w:szCs w:val="24"/>
        </w:rPr>
        <w:t>School of Business, University of Leicester, LE1 7RH, UK</w:t>
      </w:r>
    </w:p>
    <w:p w14:paraId="6FD0D377" w14:textId="77777777" w:rsidR="00D53680" w:rsidRDefault="00D53680" w:rsidP="00D53680">
      <w:pPr>
        <w:spacing w:after="240"/>
        <w:ind w:right="-45"/>
        <w:contextualSpacing/>
        <w:rPr>
          <w:rStyle w:val="Hyperlink"/>
        </w:rPr>
      </w:pPr>
      <w:r>
        <w:rPr>
          <w:szCs w:val="24"/>
        </w:rPr>
        <w:t xml:space="preserve">E: </w:t>
      </w:r>
      <w:hyperlink r:id="rId9" w:history="1">
        <w:r>
          <w:rPr>
            <w:rStyle w:val="Hyperlink"/>
            <w:szCs w:val="24"/>
          </w:rPr>
          <w:t>nsrb1@leicester.ac.uk</w:t>
        </w:r>
      </w:hyperlink>
    </w:p>
    <w:p w14:paraId="394D73BE" w14:textId="77777777" w:rsidR="00D53680" w:rsidRDefault="00D53680" w:rsidP="00D53680">
      <w:pPr>
        <w:spacing w:after="240"/>
        <w:ind w:right="-45"/>
        <w:contextualSpacing/>
        <w:rPr>
          <w:b/>
        </w:rPr>
      </w:pPr>
      <w:r w:rsidRPr="00AE482C">
        <w:rPr>
          <w:rStyle w:val="Hyperlink"/>
          <w:color w:val="auto"/>
          <w:szCs w:val="24"/>
          <w:u w:val="none"/>
        </w:rPr>
        <w:t xml:space="preserve">M: </w:t>
      </w:r>
      <w:r>
        <w:rPr>
          <w:rStyle w:val="Hyperlink"/>
          <w:szCs w:val="24"/>
        </w:rPr>
        <w:t>+447745000702</w:t>
      </w:r>
    </w:p>
    <w:p w14:paraId="6B5E0F12" w14:textId="77777777" w:rsidR="00D53680" w:rsidRDefault="00D53680" w:rsidP="00610BA6">
      <w:pPr>
        <w:spacing w:before="480" w:after="0"/>
        <w:rPr>
          <w:b/>
          <w:szCs w:val="24"/>
          <w:u w:val="single"/>
        </w:rPr>
      </w:pPr>
      <w:r>
        <w:rPr>
          <w:b/>
          <w:szCs w:val="24"/>
          <w:u w:val="single"/>
        </w:rPr>
        <w:t>Consent Statement</w:t>
      </w:r>
    </w:p>
    <w:p w14:paraId="12751795" w14:textId="77777777" w:rsidR="00D53680" w:rsidRDefault="00D53680" w:rsidP="004A71FF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understand that my participation is voluntary and that I may withdraw from the research at any time, without giving any reason.</w:t>
      </w:r>
    </w:p>
    <w:p w14:paraId="3116744A" w14:textId="77777777" w:rsidR="00D53680" w:rsidRDefault="00D53680" w:rsidP="004A71FF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understand that there are no risks involved in the participation of this study.</w:t>
      </w:r>
    </w:p>
    <w:p w14:paraId="45780776" w14:textId="77777777" w:rsidR="00D53680" w:rsidRDefault="00D53680" w:rsidP="004A71FF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understand that the data collected from this research will be used to gain my perspectives and to identify future research projects related to reducing ‘avoidable deaths’.</w:t>
      </w:r>
    </w:p>
    <w:p w14:paraId="28C305C5" w14:textId="77777777" w:rsidR="00D53680" w:rsidRDefault="00D53680" w:rsidP="004A71FF">
      <w:pPr>
        <w:pStyle w:val="ListParagraph"/>
        <w:numPr>
          <w:ilvl w:val="0"/>
          <w:numId w:val="2"/>
        </w:numPr>
        <w:spacing w:after="24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The data from this questionnaire is collected and held confidentially.</w:t>
      </w:r>
    </w:p>
    <w:p w14:paraId="5CC1307B" w14:textId="77777777" w:rsidR="00D53680" w:rsidRDefault="00D53680" w:rsidP="00D53680">
      <w:pPr>
        <w:pStyle w:val="ListParagraph"/>
        <w:numPr>
          <w:ilvl w:val="0"/>
          <w:numId w:val="2"/>
        </w:numPr>
        <w:spacing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agree to participate in this research.</w:t>
      </w:r>
    </w:p>
    <w:p w14:paraId="7A6DB752" w14:textId="77777777" w:rsidR="00D53680" w:rsidRDefault="00D53680" w:rsidP="00186063">
      <w:pPr>
        <w:spacing w:after="0"/>
        <w:rPr>
          <w:szCs w:val="24"/>
        </w:rPr>
      </w:pPr>
    </w:p>
    <w:p w14:paraId="5E1EC06B" w14:textId="77777777" w:rsidR="00D53680" w:rsidRDefault="00D53680" w:rsidP="00D53680">
      <w:pPr>
        <w:spacing w:after="240"/>
        <w:rPr>
          <w:b/>
          <w:bCs/>
          <w:szCs w:val="24"/>
        </w:rPr>
      </w:pPr>
      <w:r>
        <w:rPr>
          <w:b/>
          <w:bCs/>
          <w:szCs w:val="24"/>
        </w:rPr>
        <w:t>Signed and dated by:</w:t>
      </w:r>
    </w:p>
    <w:p w14:paraId="1C2D42B8" w14:textId="3678B4EF" w:rsidR="00D53680" w:rsidRDefault="00D53680" w:rsidP="00D53680">
      <w:pPr>
        <w:spacing w:after="240"/>
        <w:rPr>
          <w:szCs w:val="24"/>
        </w:rPr>
      </w:pPr>
      <w:r>
        <w:rPr>
          <w:szCs w:val="24"/>
        </w:rPr>
        <w:t>Name (please print): _______________________________</w:t>
      </w:r>
    </w:p>
    <w:p w14:paraId="0F653BFA" w14:textId="77777777" w:rsidR="00D53680" w:rsidRDefault="00D53680" w:rsidP="00D53680">
      <w:pPr>
        <w:spacing w:after="240"/>
        <w:rPr>
          <w:szCs w:val="24"/>
        </w:rPr>
      </w:pPr>
      <w:r>
        <w:rPr>
          <w:szCs w:val="24"/>
        </w:rPr>
        <w:t>Signature: ______________________________</w:t>
      </w:r>
    </w:p>
    <w:p w14:paraId="39BAA2F6" w14:textId="77777777" w:rsidR="00D53680" w:rsidRDefault="00D53680" w:rsidP="00D53680">
      <w:pPr>
        <w:spacing w:after="240"/>
        <w:rPr>
          <w:szCs w:val="24"/>
        </w:rPr>
      </w:pPr>
      <w:r>
        <w:rPr>
          <w:szCs w:val="24"/>
        </w:rPr>
        <w:t>Date: ___________</w:t>
      </w:r>
    </w:p>
    <w:p w14:paraId="55E43E70" w14:textId="501DD82D" w:rsidR="00D53680" w:rsidRDefault="00D53680" w:rsidP="00D53680">
      <w:pPr>
        <w:spacing w:after="0" w:line="240" w:lineRule="auto"/>
        <w:jc w:val="center"/>
        <w:rPr>
          <w:rFonts w:cs="Times New Roman"/>
          <w:b/>
          <w:bCs/>
          <w:sz w:val="28"/>
        </w:rPr>
      </w:pPr>
      <w:r w:rsidRPr="00D53680">
        <w:rPr>
          <w:noProof/>
          <w:sz w:val="28"/>
        </w:rPr>
        <w:lastRenderedPageBreak/>
        <w:drawing>
          <wp:anchor distT="0" distB="0" distL="114300" distR="114300" simplePos="0" relativeHeight="251674624" behindDoc="0" locked="0" layoutInCell="1" allowOverlap="1" wp14:anchorId="2D656A5F" wp14:editId="64168190">
            <wp:simplePos x="0" y="0"/>
            <wp:positionH relativeFrom="column">
              <wp:posOffset>-366395</wp:posOffset>
            </wp:positionH>
            <wp:positionV relativeFrom="paragraph">
              <wp:posOffset>-708660</wp:posOffset>
            </wp:positionV>
            <wp:extent cx="1866900" cy="676276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N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76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3A940" w14:textId="6B058217" w:rsidR="00D53680" w:rsidRPr="00D53680" w:rsidRDefault="00D53680" w:rsidP="00D53680">
      <w:pPr>
        <w:spacing w:after="0" w:line="240" w:lineRule="auto"/>
        <w:jc w:val="center"/>
        <w:rPr>
          <w:rFonts w:cs="Times New Roman"/>
          <w:b/>
          <w:bCs/>
          <w:sz w:val="28"/>
        </w:rPr>
      </w:pPr>
      <w:r w:rsidRPr="00D53680">
        <w:rPr>
          <w:rFonts w:cs="Times New Roman"/>
          <w:b/>
          <w:bCs/>
          <w:sz w:val="28"/>
        </w:rPr>
        <w:t>Questionnaire on Avoidable Deaths</w:t>
      </w:r>
    </w:p>
    <w:p w14:paraId="45CCCACA" w14:textId="77777777" w:rsidR="00A11F26" w:rsidRPr="00DA1B79" w:rsidRDefault="00A11F26" w:rsidP="008C67AF">
      <w:pPr>
        <w:spacing w:after="0" w:line="240" w:lineRule="auto"/>
        <w:rPr>
          <w:rFonts w:cs="Times New Roman"/>
          <w:b/>
          <w:bCs/>
          <w:sz w:val="23"/>
          <w:szCs w:val="23"/>
        </w:rPr>
      </w:pPr>
    </w:p>
    <w:p w14:paraId="0DA9A334" w14:textId="77777777" w:rsidR="00D53680" w:rsidRDefault="00D53680" w:rsidP="00A11F26">
      <w:pPr>
        <w:spacing w:after="0" w:line="240" w:lineRule="auto"/>
        <w:rPr>
          <w:rFonts w:cs="Times New Roman"/>
          <w:b/>
          <w:bCs/>
          <w:i/>
          <w:iCs/>
          <w:sz w:val="26"/>
          <w:szCs w:val="26"/>
        </w:rPr>
      </w:pPr>
    </w:p>
    <w:p w14:paraId="17851F84" w14:textId="6723F543" w:rsidR="00A11F26" w:rsidRDefault="00B065C9" w:rsidP="00A11F26">
      <w:pPr>
        <w:spacing w:after="0" w:line="240" w:lineRule="auto"/>
        <w:rPr>
          <w:rFonts w:cs="Times New Roman"/>
          <w:b/>
          <w:bCs/>
          <w:i/>
          <w:iCs/>
          <w:sz w:val="26"/>
          <w:szCs w:val="26"/>
        </w:rPr>
      </w:pPr>
      <w:r w:rsidRPr="00C737C2">
        <w:rPr>
          <w:rFonts w:cs="Times New Roman"/>
          <w:b/>
          <w:bCs/>
          <w:i/>
          <w:iCs/>
          <w:sz w:val="26"/>
          <w:szCs w:val="26"/>
        </w:rPr>
        <w:t>Section 1: Background and Demographic Information</w:t>
      </w:r>
    </w:p>
    <w:p w14:paraId="3010EDC7" w14:textId="77777777" w:rsidR="00EB5C61" w:rsidRPr="00EB5C61" w:rsidRDefault="00EB5C61" w:rsidP="00AF75F9">
      <w:pPr>
        <w:spacing w:after="40" w:line="240" w:lineRule="auto"/>
        <w:rPr>
          <w:rFonts w:cs="Times New Roman"/>
          <w:szCs w:val="24"/>
        </w:rPr>
      </w:pPr>
    </w:p>
    <w:p w14:paraId="59A83B44" w14:textId="469E6076" w:rsidR="00B065C9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 xml:space="preserve">Q1.1 - </w:t>
      </w:r>
      <w:r w:rsidR="00A11F26" w:rsidRPr="00AF75F9">
        <w:rPr>
          <w:rFonts w:cs="Times New Roman"/>
          <w:b/>
          <w:bCs/>
          <w:sz w:val="23"/>
          <w:szCs w:val="23"/>
        </w:rPr>
        <w:t xml:space="preserve">Name (optional): </w:t>
      </w:r>
      <w:r w:rsidR="00A93F08" w:rsidRPr="00AF75F9">
        <w:rPr>
          <w:rFonts w:cs="Times New Roman"/>
          <w:b/>
          <w:bCs/>
          <w:sz w:val="23"/>
          <w:szCs w:val="23"/>
        </w:rPr>
        <w:t>_________________________</w:t>
      </w:r>
    </w:p>
    <w:p w14:paraId="155D15B5" w14:textId="77777777" w:rsidR="00A11F26" w:rsidRPr="00AF75F9" w:rsidRDefault="00A11F26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</w:p>
    <w:p w14:paraId="3FD7EB9F" w14:textId="2DB6F501" w:rsidR="00FA420E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  <w:sectPr w:rsidR="00FA420E" w:rsidRPr="00AF75F9" w:rsidSect="004A71FF">
          <w:footerReference w:type="default" r:id="rId10"/>
          <w:type w:val="continuous"/>
          <w:pgSz w:w="11906" w:h="16838"/>
          <w:pgMar w:top="1440" w:right="991" w:bottom="1440" w:left="1134" w:header="708" w:footer="708" w:gutter="0"/>
          <w:cols w:space="708"/>
          <w:titlePg/>
          <w:docGrid w:linePitch="360"/>
        </w:sectPr>
      </w:pPr>
      <w:r w:rsidRPr="00AF75F9">
        <w:rPr>
          <w:rFonts w:cs="Times New Roman"/>
          <w:b/>
          <w:bCs/>
          <w:sz w:val="23"/>
          <w:szCs w:val="23"/>
        </w:rPr>
        <w:t xml:space="preserve">Q1.2 - </w:t>
      </w:r>
      <w:r w:rsidR="00A93F08" w:rsidRPr="00AF75F9">
        <w:rPr>
          <w:rFonts w:cs="Times New Roman"/>
          <w:b/>
          <w:bCs/>
          <w:sz w:val="23"/>
          <w:szCs w:val="23"/>
        </w:rPr>
        <w:t>G</w:t>
      </w:r>
      <w:r w:rsidR="00B065C9" w:rsidRPr="00AF75F9">
        <w:rPr>
          <w:rFonts w:cs="Times New Roman"/>
          <w:b/>
          <w:bCs/>
          <w:sz w:val="23"/>
          <w:szCs w:val="23"/>
        </w:rPr>
        <w:t>ender</w:t>
      </w:r>
      <w:r w:rsidR="00A93F08" w:rsidRPr="00AF75F9">
        <w:rPr>
          <w:rFonts w:cs="Times New Roman"/>
          <w:b/>
          <w:bCs/>
          <w:sz w:val="23"/>
          <w:szCs w:val="23"/>
        </w:rPr>
        <w:t>: ___________________</w:t>
      </w:r>
    </w:p>
    <w:p w14:paraId="5105AD3B" w14:textId="77777777" w:rsidR="00A93F08" w:rsidRPr="00AF75F9" w:rsidRDefault="00A93F08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  <w:sectPr w:rsidR="00A93F08" w:rsidRPr="00AF75F9" w:rsidSect="0054597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3A9B512" w14:textId="1E0317A2" w:rsidR="00A938EF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  <w:sectPr w:rsidR="00A938EF" w:rsidRPr="00AF75F9" w:rsidSect="0054597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AF75F9">
        <w:rPr>
          <w:rFonts w:cs="Times New Roman"/>
          <w:b/>
          <w:bCs/>
          <w:sz w:val="23"/>
          <w:szCs w:val="23"/>
        </w:rPr>
        <w:t xml:space="preserve">Q1.3 - </w:t>
      </w:r>
      <w:r w:rsidR="00A938EF" w:rsidRPr="00AF75F9">
        <w:rPr>
          <w:rFonts w:cs="Times New Roman"/>
          <w:b/>
          <w:bCs/>
          <w:sz w:val="23"/>
          <w:szCs w:val="23"/>
        </w:rPr>
        <w:t>In which country and city/</w:t>
      </w:r>
      <w:r w:rsidR="00CE4253" w:rsidRPr="00AF75F9">
        <w:rPr>
          <w:rFonts w:cs="Times New Roman"/>
          <w:b/>
          <w:bCs/>
          <w:sz w:val="23"/>
          <w:szCs w:val="23"/>
        </w:rPr>
        <w:t>locality</w:t>
      </w:r>
      <w:r w:rsidR="00A938EF" w:rsidRPr="00AF75F9">
        <w:rPr>
          <w:rFonts w:cs="Times New Roman"/>
          <w:b/>
          <w:bCs/>
          <w:sz w:val="23"/>
          <w:szCs w:val="23"/>
        </w:rPr>
        <w:t xml:space="preserve"> do you live in?</w:t>
      </w:r>
      <w:r w:rsidR="000A02E2" w:rsidRPr="00AF75F9">
        <w:rPr>
          <w:rFonts w:cs="Times New Roman"/>
          <w:b/>
          <w:bCs/>
          <w:sz w:val="23"/>
          <w:szCs w:val="23"/>
        </w:rPr>
        <w:t xml:space="preserve"> </w:t>
      </w:r>
      <w:r w:rsidR="00A938EF" w:rsidRPr="00AF75F9">
        <w:rPr>
          <w:rFonts w:cs="Times New Roman"/>
          <w:b/>
          <w:bCs/>
          <w:sz w:val="23"/>
          <w:szCs w:val="23"/>
        </w:rPr>
        <w:t>______________________________</w:t>
      </w:r>
    </w:p>
    <w:p w14:paraId="738FCA24" w14:textId="77777777" w:rsidR="00A938EF" w:rsidRPr="00AF75F9" w:rsidRDefault="00A938EF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</w:p>
    <w:p w14:paraId="7CA44F86" w14:textId="3D2159DE" w:rsidR="00B065C9" w:rsidRPr="00AF75F9" w:rsidRDefault="00A938EF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>Q1.</w:t>
      </w:r>
      <w:r w:rsidR="00711F06" w:rsidRPr="00AF75F9">
        <w:rPr>
          <w:rFonts w:cs="Times New Roman"/>
          <w:b/>
          <w:bCs/>
          <w:sz w:val="23"/>
          <w:szCs w:val="23"/>
        </w:rPr>
        <w:t>4</w:t>
      </w:r>
      <w:r w:rsidRPr="00AF75F9">
        <w:rPr>
          <w:rFonts w:cs="Times New Roman"/>
          <w:b/>
          <w:bCs/>
          <w:sz w:val="23"/>
          <w:szCs w:val="23"/>
        </w:rPr>
        <w:t xml:space="preserve"> - </w:t>
      </w:r>
      <w:r w:rsidR="00B065C9" w:rsidRPr="00AF75F9">
        <w:rPr>
          <w:rFonts w:cs="Times New Roman"/>
          <w:b/>
          <w:bCs/>
          <w:sz w:val="23"/>
          <w:szCs w:val="23"/>
        </w:rPr>
        <w:t>For which type of organisation do you work?</w:t>
      </w:r>
    </w:p>
    <w:p w14:paraId="0E3A1F9F" w14:textId="77777777" w:rsidR="00A11F26" w:rsidRPr="00AF75F9" w:rsidRDefault="00A11F26" w:rsidP="00AF75F9">
      <w:pPr>
        <w:spacing w:after="40" w:line="240" w:lineRule="auto"/>
        <w:rPr>
          <w:rFonts w:cs="Times New Roman"/>
          <w:sz w:val="23"/>
          <w:szCs w:val="23"/>
        </w:rPr>
        <w:sectPr w:rsidR="00A11F26" w:rsidRPr="00AF75F9" w:rsidSect="0054597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0A9C990" w14:textId="491547D1" w:rsidR="003D7FD4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82773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Government</w:t>
      </w:r>
    </w:p>
    <w:p w14:paraId="54461869" w14:textId="45449F6B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7490886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Development partner</w:t>
      </w:r>
    </w:p>
    <w:p w14:paraId="74A4B764" w14:textId="4599EF3B" w:rsidR="007F6CF5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864589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6CF5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6CF5" w:rsidRPr="00AF75F9">
        <w:rPr>
          <w:rFonts w:cs="Times New Roman"/>
          <w:sz w:val="23"/>
          <w:szCs w:val="23"/>
        </w:rPr>
        <w:t xml:space="preserve"> United Nations</w:t>
      </w:r>
    </w:p>
    <w:p w14:paraId="3D7B7403" w14:textId="6101538F" w:rsidR="007F6CF5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752658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6CF5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6CF5" w:rsidRPr="00AF75F9">
        <w:rPr>
          <w:rFonts w:cs="Times New Roman"/>
          <w:sz w:val="23"/>
          <w:szCs w:val="23"/>
        </w:rPr>
        <w:t xml:space="preserve"> INGO/NGO/CBO</w:t>
      </w:r>
    </w:p>
    <w:p w14:paraId="202349B7" w14:textId="18D76117" w:rsidR="002C4F09" w:rsidRPr="00AF75F9" w:rsidRDefault="00451108" w:rsidP="00AF75F9">
      <w:pPr>
        <w:spacing w:after="40" w:line="240" w:lineRule="auto"/>
        <w:ind w:left="391" w:hanging="391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347630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Academia </w:t>
      </w:r>
    </w:p>
    <w:p w14:paraId="17F8082C" w14:textId="63223640" w:rsidR="003D7FD4" w:rsidRPr="00AF75F9" w:rsidRDefault="00451108" w:rsidP="00AF75F9">
      <w:pPr>
        <w:spacing w:after="40" w:line="240" w:lineRule="auto"/>
        <w:ind w:left="391" w:hanging="391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603805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FD4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3D7FD4" w:rsidRPr="00AF75F9">
        <w:rPr>
          <w:rFonts w:cs="Times New Roman"/>
          <w:sz w:val="23"/>
          <w:szCs w:val="23"/>
        </w:rPr>
        <w:t>Research institute</w:t>
      </w:r>
    </w:p>
    <w:p w14:paraId="04CFB598" w14:textId="6AAAAD34" w:rsidR="002C4F09" w:rsidRPr="00AF75F9" w:rsidRDefault="00451108" w:rsidP="00AF75F9">
      <w:pPr>
        <w:spacing w:after="40" w:line="240" w:lineRule="auto"/>
        <w:ind w:left="391" w:hanging="391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1119646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FD4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D7FD4" w:rsidRPr="00AF75F9">
        <w:rPr>
          <w:rFonts w:cs="Times New Roman"/>
          <w:sz w:val="23"/>
          <w:szCs w:val="23"/>
        </w:rPr>
        <w:t xml:space="preserve"> </w:t>
      </w:r>
      <w:r w:rsidR="002C4F09" w:rsidRPr="00AF75F9">
        <w:rPr>
          <w:rFonts w:cs="Times New Roman"/>
          <w:sz w:val="23"/>
          <w:szCs w:val="23"/>
        </w:rPr>
        <w:t>Think tank</w:t>
      </w:r>
    </w:p>
    <w:p w14:paraId="66660246" w14:textId="77777777" w:rsidR="003D7FD4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0665703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Private sector</w:t>
      </w:r>
    </w:p>
    <w:p w14:paraId="2F763FF7" w14:textId="0D1AE44E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707302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7FD4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3D7FD4" w:rsidRPr="00AF75F9">
        <w:rPr>
          <w:rFonts w:cs="Times New Roman"/>
          <w:sz w:val="23"/>
          <w:szCs w:val="23"/>
        </w:rPr>
        <w:t xml:space="preserve"> C</w:t>
      </w:r>
      <w:r w:rsidR="002C4F09" w:rsidRPr="00AF75F9">
        <w:rPr>
          <w:rFonts w:cs="Times New Roman"/>
          <w:sz w:val="23"/>
          <w:szCs w:val="23"/>
        </w:rPr>
        <w:t>onsultant</w:t>
      </w:r>
    </w:p>
    <w:p w14:paraId="6680C5F6" w14:textId="566086BD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541827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Media</w:t>
      </w:r>
    </w:p>
    <w:p w14:paraId="360573A1" w14:textId="77777777" w:rsidR="00A11F26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371148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Other (please specify): </w:t>
      </w:r>
      <w:r w:rsidR="00A11F26" w:rsidRPr="00AF75F9">
        <w:rPr>
          <w:rFonts w:cs="Times New Roman"/>
          <w:sz w:val="23"/>
          <w:szCs w:val="23"/>
        </w:rPr>
        <w:t xml:space="preserve"> </w:t>
      </w:r>
    </w:p>
    <w:p w14:paraId="6861219D" w14:textId="19170BF5" w:rsidR="002C4F09" w:rsidRPr="00AF75F9" w:rsidRDefault="00A11F26" w:rsidP="00AF75F9">
      <w:pPr>
        <w:spacing w:after="40" w:line="240" w:lineRule="auto"/>
        <w:rPr>
          <w:rFonts w:cs="Times New Roman"/>
          <w:sz w:val="23"/>
          <w:szCs w:val="23"/>
        </w:rPr>
      </w:pPr>
      <w:r w:rsidRPr="00AF75F9">
        <w:rPr>
          <w:rFonts w:cs="Times New Roman"/>
          <w:sz w:val="23"/>
          <w:szCs w:val="23"/>
        </w:rPr>
        <w:t xml:space="preserve">     </w:t>
      </w:r>
      <w:r w:rsidR="002C4F09" w:rsidRPr="00AF75F9">
        <w:rPr>
          <w:rFonts w:cs="Times New Roman"/>
          <w:sz w:val="23"/>
          <w:szCs w:val="23"/>
        </w:rPr>
        <w:t>________________</w:t>
      </w:r>
    </w:p>
    <w:p w14:paraId="19603288" w14:textId="77777777" w:rsidR="00A11F26" w:rsidRPr="00AF75F9" w:rsidRDefault="00A11F26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  <w:sectPr w:rsidR="00A11F26" w:rsidRPr="00AF75F9" w:rsidSect="00A11F26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0DFBD80B" w14:textId="66DBCD4F" w:rsidR="00A11F26" w:rsidRPr="00AF75F9" w:rsidRDefault="00A11F26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</w:p>
    <w:p w14:paraId="5383B734" w14:textId="29F2EBFB" w:rsidR="00A11F26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>Q1</w:t>
      </w:r>
      <w:r w:rsidR="00711F06" w:rsidRPr="00AF75F9">
        <w:rPr>
          <w:rFonts w:cs="Times New Roman"/>
          <w:b/>
          <w:bCs/>
          <w:sz w:val="23"/>
          <w:szCs w:val="23"/>
        </w:rPr>
        <w:t>.5</w:t>
      </w:r>
      <w:r w:rsidRPr="00AF75F9">
        <w:rPr>
          <w:rFonts w:cs="Times New Roman"/>
          <w:b/>
          <w:bCs/>
          <w:sz w:val="23"/>
          <w:szCs w:val="23"/>
        </w:rPr>
        <w:t xml:space="preserve"> </w:t>
      </w:r>
      <w:r w:rsidR="00EB5C61" w:rsidRPr="00AF75F9">
        <w:rPr>
          <w:rFonts w:cs="Times New Roman"/>
          <w:b/>
          <w:bCs/>
          <w:sz w:val="23"/>
          <w:szCs w:val="23"/>
        </w:rPr>
        <w:t>-</w:t>
      </w:r>
      <w:r w:rsidRPr="00AF75F9">
        <w:rPr>
          <w:rFonts w:cs="Times New Roman"/>
          <w:b/>
          <w:bCs/>
          <w:sz w:val="23"/>
          <w:szCs w:val="23"/>
        </w:rPr>
        <w:t xml:space="preserve"> </w:t>
      </w:r>
      <w:r w:rsidR="00711F06" w:rsidRPr="00AF75F9">
        <w:rPr>
          <w:rFonts w:cs="Times New Roman"/>
          <w:b/>
          <w:bCs/>
          <w:sz w:val="23"/>
          <w:szCs w:val="23"/>
        </w:rPr>
        <w:t xml:space="preserve">What </w:t>
      </w:r>
      <w:r w:rsidR="00996B1C" w:rsidRPr="00AF75F9">
        <w:rPr>
          <w:rFonts w:cs="Times New Roman"/>
          <w:b/>
          <w:bCs/>
          <w:sz w:val="23"/>
          <w:szCs w:val="23"/>
        </w:rPr>
        <w:t xml:space="preserve">is your professional discipline? </w:t>
      </w:r>
      <w:r w:rsidR="00996B1C" w:rsidRPr="00AF75F9">
        <w:rPr>
          <w:rFonts w:cs="Times New Roman"/>
          <w:bCs/>
          <w:sz w:val="23"/>
          <w:szCs w:val="23"/>
        </w:rPr>
        <w:t xml:space="preserve">(e.g. social scientist, </w:t>
      </w:r>
      <w:r w:rsidR="001D2498" w:rsidRPr="00AF75F9">
        <w:rPr>
          <w:rFonts w:cs="Times New Roman"/>
          <w:bCs/>
          <w:sz w:val="23"/>
          <w:szCs w:val="23"/>
        </w:rPr>
        <w:t xml:space="preserve">natural scientist, </w:t>
      </w:r>
      <w:r w:rsidR="00996B1C" w:rsidRPr="00AF75F9">
        <w:rPr>
          <w:rFonts w:cs="Times New Roman"/>
          <w:bCs/>
          <w:sz w:val="23"/>
          <w:szCs w:val="23"/>
        </w:rPr>
        <w:t>engineer, journalist, economist, administrator etc.)</w:t>
      </w:r>
      <w:r w:rsidR="00711F06" w:rsidRPr="00AF75F9">
        <w:rPr>
          <w:rFonts w:cs="Times New Roman"/>
          <w:b/>
          <w:bCs/>
          <w:sz w:val="23"/>
          <w:szCs w:val="23"/>
        </w:rPr>
        <w:t xml:space="preserve"> _______________________________</w:t>
      </w:r>
    </w:p>
    <w:p w14:paraId="47153925" w14:textId="77777777" w:rsidR="00EB5C61" w:rsidRPr="00AF75F9" w:rsidRDefault="00EB5C61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</w:p>
    <w:p w14:paraId="5330B099" w14:textId="22751549" w:rsidR="00A938EF" w:rsidRPr="00AF75F9" w:rsidRDefault="00EB5C61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 xml:space="preserve">Q1.6 - </w:t>
      </w:r>
      <w:r w:rsidR="00711F06" w:rsidRPr="00AF75F9">
        <w:rPr>
          <w:rFonts w:cs="Times New Roman"/>
          <w:b/>
          <w:bCs/>
          <w:sz w:val="23"/>
          <w:szCs w:val="23"/>
        </w:rPr>
        <w:t xml:space="preserve">What is your </w:t>
      </w:r>
      <w:r w:rsidR="00996B1C" w:rsidRPr="00AF75F9">
        <w:rPr>
          <w:rFonts w:cs="Times New Roman"/>
          <w:b/>
          <w:bCs/>
          <w:sz w:val="23"/>
          <w:szCs w:val="23"/>
        </w:rPr>
        <w:t>current role</w:t>
      </w:r>
      <w:r w:rsidR="00711F06" w:rsidRPr="00AF75F9">
        <w:rPr>
          <w:rFonts w:cs="Times New Roman"/>
          <w:b/>
          <w:bCs/>
          <w:sz w:val="23"/>
          <w:szCs w:val="23"/>
        </w:rPr>
        <w:t>?</w:t>
      </w:r>
      <w:r w:rsidR="00996B1C" w:rsidRPr="00AF75F9">
        <w:rPr>
          <w:rFonts w:cs="Times New Roman"/>
          <w:b/>
          <w:bCs/>
          <w:sz w:val="23"/>
          <w:szCs w:val="23"/>
        </w:rPr>
        <w:t xml:space="preserve"> </w:t>
      </w:r>
      <w:r w:rsidR="00996B1C" w:rsidRPr="00AF75F9">
        <w:rPr>
          <w:rFonts w:cs="Times New Roman"/>
          <w:bCs/>
          <w:sz w:val="23"/>
          <w:szCs w:val="23"/>
        </w:rPr>
        <w:t>(e.g. policy maker, programme officer, practitioner, researcher, journalist, activists,</w:t>
      </w:r>
      <w:r w:rsidR="001D2498" w:rsidRPr="00AF75F9">
        <w:rPr>
          <w:rFonts w:cs="Times New Roman"/>
          <w:bCs/>
          <w:sz w:val="23"/>
          <w:szCs w:val="23"/>
        </w:rPr>
        <w:t xml:space="preserve"> professor</w:t>
      </w:r>
      <w:r w:rsidR="00996B1C" w:rsidRPr="00AF75F9">
        <w:rPr>
          <w:rFonts w:cs="Times New Roman"/>
          <w:bCs/>
          <w:sz w:val="23"/>
          <w:szCs w:val="23"/>
        </w:rPr>
        <w:t xml:space="preserve"> etc.)</w:t>
      </w:r>
      <w:r w:rsidR="00711F06" w:rsidRPr="00AF75F9">
        <w:rPr>
          <w:rFonts w:cs="Times New Roman"/>
          <w:b/>
          <w:bCs/>
          <w:sz w:val="23"/>
          <w:szCs w:val="23"/>
        </w:rPr>
        <w:t xml:space="preserve"> ______________________________</w:t>
      </w:r>
    </w:p>
    <w:p w14:paraId="4BD0EE8B" w14:textId="77777777" w:rsidR="00711F06" w:rsidRPr="00AF75F9" w:rsidRDefault="00711F06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</w:p>
    <w:p w14:paraId="4D807E4F" w14:textId="2E99E149" w:rsidR="00B065C9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>Q1.</w:t>
      </w:r>
      <w:r w:rsidR="00EB5C61" w:rsidRPr="00AF75F9">
        <w:rPr>
          <w:rFonts w:cs="Times New Roman"/>
          <w:b/>
          <w:bCs/>
          <w:sz w:val="23"/>
          <w:szCs w:val="23"/>
        </w:rPr>
        <w:t>7</w:t>
      </w:r>
      <w:r w:rsidRPr="00AF75F9">
        <w:rPr>
          <w:rFonts w:cs="Times New Roman"/>
          <w:b/>
          <w:bCs/>
          <w:sz w:val="23"/>
          <w:szCs w:val="23"/>
        </w:rPr>
        <w:t xml:space="preserve"> - </w:t>
      </w:r>
      <w:r w:rsidR="00B065C9" w:rsidRPr="00AF75F9">
        <w:rPr>
          <w:rFonts w:cs="Times New Roman"/>
          <w:b/>
          <w:bCs/>
          <w:sz w:val="23"/>
          <w:szCs w:val="23"/>
        </w:rPr>
        <w:t>How many years of experience do you have in a disaster-related field?</w:t>
      </w:r>
    </w:p>
    <w:p w14:paraId="16F74AB1" w14:textId="77777777" w:rsidR="00915696" w:rsidRPr="00AF75F9" w:rsidRDefault="00915696" w:rsidP="00AF75F9">
      <w:pPr>
        <w:spacing w:after="40" w:line="240" w:lineRule="auto"/>
        <w:rPr>
          <w:rFonts w:cs="Times New Roman"/>
          <w:i/>
          <w:iCs/>
          <w:sz w:val="23"/>
          <w:szCs w:val="23"/>
        </w:rPr>
        <w:sectPr w:rsidR="00915696" w:rsidRPr="00AF75F9" w:rsidSect="0054597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E5CA756" w14:textId="085F583A" w:rsidR="00A938EF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1645090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75F9">
            <w:rPr>
              <w:rFonts w:ascii="MS Gothic" w:eastAsia="MS Gothic" w:hAnsi="MS Gothic" w:cs="Times New Roman" w:hint="eastAsia"/>
              <w:sz w:val="23"/>
              <w:szCs w:val="23"/>
            </w:rPr>
            <w:t>☐</w:t>
          </w:r>
        </w:sdtContent>
      </w:sdt>
      <w:r w:rsidR="00A938EF" w:rsidRPr="00AF75F9">
        <w:rPr>
          <w:rFonts w:cs="Times New Roman"/>
          <w:sz w:val="23"/>
          <w:szCs w:val="23"/>
        </w:rPr>
        <w:t xml:space="preserve"> Student</w:t>
      </w:r>
    </w:p>
    <w:p w14:paraId="72D4FF09" w14:textId="398772A4" w:rsidR="00A938EF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40099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A938EF" w:rsidRPr="00AF75F9">
        <w:rPr>
          <w:rFonts w:cs="Times New Roman"/>
          <w:sz w:val="23"/>
          <w:szCs w:val="23"/>
        </w:rPr>
        <w:t>Young professional (0-5</w:t>
      </w:r>
      <w:r w:rsidR="008D09E6" w:rsidRPr="00AF75F9">
        <w:rPr>
          <w:rFonts w:cs="Times New Roman"/>
          <w:sz w:val="23"/>
          <w:szCs w:val="23"/>
        </w:rPr>
        <w:t xml:space="preserve"> years)</w:t>
      </w:r>
    </w:p>
    <w:p w14:paraId="7FE89EE8" w14:textId="4EC7BB05" w:rsidR="00915696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901333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A938EF" w:rsidRPr="00AF75F9">
        <w:rPr>
          <w:rFonts w:cs="Times New Roman"/>
          <w:sz w:val="23"/>
          <w:szCs w:val="23"/>
        </w:rPr>
        <w:t xml:space="preserve"> </w:t>
      </w:r>
      <w:r w:rsidR="002C4F09" w:rsidRPr="00AF75F9">
        <w:rPr>
          <w:rFonts w:cs="Times New Roman"/>
          <w:sz w:val="23"/>
          <w:szCs w:val="23"/>
        </w:rPr>
        <w:t>Mid-career</w:t>
      </w:r>
      <w:r w:rsidR="00A938EF" w:rsidRPr="00AF75F9">
        <w:rPr>
          <w:rFonts w:cs="Times New Roman"/>
          <w:sz w:val="23"/>
          <w:szCs w:val="23"/>
        </w:rPr>
        <w:t xml:space="preserve"> (6-15 years)</w:t>
      </w:r>
    </w:p>
    <w:p w14:paraId="3731DC19" w14:textId="77777777" w:rsidR="00915696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753663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A938EF" w:rsidRPr="00AF75F9">
        <w:rPr>
          <w:rFonts w:cs="Times New Roman"/>
          <w:sz w:val="23"/>
          <w:szCs w:val="23"/>
        </w:rPr>
        <w:t>Senior level (15+ years)</w:t>
      </w:r>
    </w:p>
    <w:p w14:paraId="2455DE0D" w14:textId="34354139" w:rsidR="00A938EF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1452275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38EF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A938EF" w:rsidRPr="00AF75F9">
        <w:rPr>
          <w:rFonts w:cs="Times New Roman"/>
          <w:sz w:val="23"/>
          <w:szCs w:val="23"/>
        </w:rPr>
        <w:t xml:space="preserve"> Not my field</w:t>
      </w:r>
    </w:p>
    <w:p w14:paraId="30C7B775" w14:textId="77777777" w:rsidR="00A938EF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987147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38EF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A938EF" w:rsidRPr="00AF75F9">
        <w:rPr>
          <w:rFonts w:cs="Times New Roman"/>
          <w:sz w:val="23"/>
          <w:szCs w:val="23"/>
        </w:rPr>
        <w:t xml:space="preserve"> Other (please specify): </w:t>
      </w:r>
    </w:p>
    <w:p w14:paraId="5AF63E72" w14:textId="3B62B1C0" w:rsidR="00EB5C61" w:rsidRPr="00AF75F9" w:rsidRDefault="00A938EF" w:rsidP="00AF75F9">
      <w:pPr>
        <w:spacing w:after="40" w:line="240" w:lineRule="auto"/>
        <w:rPr>
          <w:rFonts w:cs="Times New Roman"/>
          <w:sz w:val="23"/>
          <w:szCs w:val="23"/>
        </w:rPr>
        <w:sectPr w:rsidR="00EB5C61" w:rsidRPr="00AF75F9" w:rsidSect="00AF75F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AF75F9">
        <w:rPr>
          <w:rFonts w:cs="Times New Roman"/>
          <w:sz w:val="23"/>
          <w:szCs w:val="23"/>
        </w:rPr>
        <w:t xml:space="preserve">     ________________</w:t>
      </w:r>
      <w:r w:rsidR="00AF75F9">
        <w:rPr>
          <w:rFonts w:cs="Times New Roman"/>
          <w:sz w:val="23"/>
          <w:szCs w:val="23"/>
        </w:rPr>
        <w:t>__</w:t>
      </w:r>
    </w:p>
    <w:p w14:paraId="3EE5F920" w14:textId="77777777" w:rsidR="004830EE" w:rsidRPr="00AF75F9" w:rsidRDefault="004830EE" w:rsidP="00AF75F9">
      <w:pPr>
        <w:spacing w:after="40" w:line="240" w:lineRule="auto"/>
        <w:rPr>
          <w:rFonts w:cs="Times New Roman"/>
          <w:sz w:val="23"/>
          <w:szCs w:val="23"/>
        </w:rPr>
        <w:sectPr w:rsidR="004830EE" w:rsidRPr="00AF75F9" w:rsidSect="00915696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78D5D27A" w14:textId="3BC2E55D" w:rsidR="00A938EF" w:rsidRPr="00AF75F9" w:rsidRDefault="00A938EF" w:rsidP="00AF75F9">
      <w:pPr>
        <w:spacing w:after="40" w:line="240" w:lineRule="auto"/>
        <w:rPr>
          <w:rFonts w:cs="Times New Roman"/>
          <w:sz w:val="23"/>
          <w:szCs w:val="23"/>
        </w:rPr>
      </w:pPr>
    </w:p>
    <w:p w14:paraId="1B94487E" w14:textId="2D1F9C9B" w:rsidR="00A938EF" w:rsidRPr="00AF75F9" w:rsidRDefault="00A938EF" w:rsidP="00AF75F9">
      <w:pPr>
        <w:spacing w:after="40" w:line="240" w:lineRule="auto"/>
        <w:rPr>
          <w:rFonts w:cs="Times New Roman"/>
          <w:sz w:val="23"/>
          <w:szCs w:val="23"/>
        </w:rPr>
        <w:sectPr w:rsidR="00A938EF" w:rsidRPr="00AF75F9" w:rsidSect="00915696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46208135" w14:textId="092E62AE" w:rsidR="00B065C9" w:rsidRPr="00AF75F9" w:rsidRDefault="00DA1B79" w:rsidP="00AF75F9">
      <w:pPr>
        <w:spacing w:after="4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>Q1.</w:t>
      </w:r>
      <w:r w:rsidR="00EB5C61" w:rsidRPr="00AF75F9">
        <w:rPr>
          <w:rFonts w:cs="Times New Roman"/>
          <w:b/>
          <w:bCs/>
          <w:sz w:val="23"/>
          <w:szCs w:val="23"/>
        </w:rPr>
        <w:t>8</w:t>
      </w:r>
      <w:r w:rsidRPr="00AF75F9">
        <w:rPr>
          <w:rFonts w:cs="Times New Roman"/>
          <w:b/>
          <w:bCs/>
          <w:sz w:val="23"/>
          <w:szCs w:val="23"/>
        </w:rPr>
        <w:t xml:space="preserve"> - </w:t>
      </w:r>
      <w:r w:rsidR="00B065C9" w:rsidRPr="00AF75F9">
        <w:rPr>
          <w:rFonts w:cs="Times New Roman"/>
          <w:b/>
          <w:bCs/>
          <w:sz w:val="23"/>
          <w:szCs w:val="23"/>
        </w:rPr>
        <w:t>What is the highest educational degree level you have achieved?</w:t>
      </w:r>
    </w:p>
    <w:p w14:paraId="426C73EE" w14:textId="77777777" w:rsidR="00915696" w:rsidRPr="00AF75F9" w:rsidRDefault="00915696" w:rsidP="00AF75F9">
      <w:pPr>
        <w:spacing w:after="40" w:line="240" w:lineRule="auto"/>
        <w:rPr>
          <w:rFonts w:cs="Times New Roman"/>
          <w:sz w:val="23"/>
          <w:szCs w:val="23"/>
        </w:rPr>
        <w:sectPr w:rsidR="00915696" w:rsidRPr="00AF75F9" w:rsidSect="0054597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0003FB2" w14:textId="0347B4C6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239686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5696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Secondary school </w:t>
      </w:r>
      <w:r w:rsidR="00A93F08" w:rsidRPr="00AF75F9">
        <w:rPr>
          <w:rFonts w:cs="Times New Roman"/>
          <w:sz w:val="23"/>
          <w:szCs w:val="23"/>
        </w:rPr>
        <w:t>or under</w:t>
      </w:r>
    </w:p>
    <w:p w14:paraId="74984708" w14:textId="5D833C4B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1586605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A93F08" w:rsidRPr="00AF75F9">
        <w:rPr>
          <w:rFonts w:cs="Times New Roman"/>
          <w:sz w:val="23"/>
          <w:szCs w:val="23"/>
        </w:rPr>
        <w:t>First college degree (e.g. BSc)</w:t>
      </w:r>
    </w:p>
    <w:p w14:paraId="10EA0707" w14:textId="386A9FA6" w:rsidR="002C4F09" w:rsidRPr="00AF75F9" w:rsidRDefault="00451108" w:rsidP="00AF75F9">
      <w:pPr>
        <w:spacing w:after="4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7002140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A93F08" w:rsidRPr="00AF75F9">
        <w:rPr>
          <w:rFonts w:cs="Times New Roman"/>
          <w:sz w:val="23"/>
          <w:szCs w:val="23"/>
        </w:rPr>
        <w:t>Advanced degree (e.g. MSc)</w:t>
      </w:r>
    </w:p>
    <w:p w14:paraId="7D1C5A9A" w14:textId="6169E593" w:rsidR="002C4F09" w:rsidRPr="00AF75F9" w:rsidRDefault="00451108" w:rsidP="00A11F26">
      <w:pPr>
        <w:spacing w:after="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473044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4F0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</w:t>
      </w:r>
      <w:r w:rsidR="00A93F08" w:rsidRPr="00AF75F9">
        <w:rPr>
          <w:rFonts w:cs="Times New Roman"/>
          <w:sz w:val="23"/>
          <w:szCs w:val="23"/>
        </w:rPr>
        <w:t>Doctorate (e.g. PhD)</w:t>
      </w:r>
    </w:p>
    <w:p w14:paraId="5BD831ED" w14:textId="3D52E014" w:rsidR="002C4F09" w:rsidRDefault="00451108" w:rsidP="00A11F26">
      <w:pPr>
        <w:spacing w:after="0" w:line="240" w:lineRule="auto"/>
        <w:rPr>
          <w:rFonts w:cs="Times New Roman"/>
          <w:sz w:val="23"/>
          <w:szCs w:val="23"/>
        </w:rPr>
      </w:pPr>
      <w:sdt>
        <w:sdtPr>
          <w:rPr>
            <w:rFonts w:cs="Times New Roman"/>
            <w:sz w:val="23"/>
            <w:szCs w:val="23"/>
          </w:rPr>
          <w:id w:val="-1257132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75F9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2C4F09" w:rsidRPr="00AF75F9">
        <w:rPr>
          <w:rFonts w:cs="Times New Roman"/>
          <w:sz w:val="23"/>
          <w:szCs w:val="23"/>
        </w:rPr>
        <w:t xml:space="preserve"> Other (please specify): </w:t>
      </w:r>
    </w:p>
    <w:p w14:paraId="3CF3BFAC" w14:textId="77777777" w:rsidR="00AF75F9" w:rsidRPr="00AF75F9" w:rsidRDefault="00AF75F9" w:rsidP="00AF75F9">
      <w:pPr>
        <w:spacing w:after="40" w:line="240" w:lineRule="auto"/>
        <w:rPr>
          <w:rFonts w:cs="Times New Roman"/>
          <w:sz w:val="23"/>
          <w:szCs w:val="23"/>
        </w:rPr>
        <w:sectPr w:rsidR="00AF75F9" w:rsidRPr="00AF75F9" w:rsidSect="00AF75F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AF75F9">
        <w:rPr>
          <w:rFonts w:cs="Times New Roman"/>
          <w:sz w:val="23"/>
          <w:szCs w:val="23"/>
        </w:rPr>
        <w:t xml:space="preserve">     ________________</w:t>
      </w:r>
      <w:r>
        <w:rPr>
          <w:rFonts w:cs="Times New Roman"/>
          <w:sz w:val="23"/>
          <w:szCs w:val="23"/>
        </w:rPr>
        <w:t>__</w:t>
      </w:r>
    </w:p>
    <w:p w14:paraId="2F6B2CBE" w14:textId="77777777" w:rsidR="00AF75F9" w:rsidRPr="00AF75F9" w:rsidRDefault="00AF75F9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0C799185" w14:textId="77777777" w:rsidR="00915696" w:rsidRPr="00DA1B79" w:rsidRDefault="00915696" w:rsidP="00A11F26">
      <w:pPr>
        <w:spacing w:after="0" w:line="240" w:lineRule="auto"/>
        <w:rPr>
          <w:rFonts w:cs="Times New Roman"/>
          <w:sz w:val="23"/>
          <w:szCs w:val="23"/>
        </w:rPr>
        <w:sectPr w:rsidR="00915696" w:rsidRPr="00DA1B79" w:rsidSect="00AF75F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336F0561" w14:textId="122E121D" w:rsidR="00915696" w:rsidRPr="00DA1B79" w:rsidRDefault="00915696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77541595" w14:textId="77777777" w:rsidR="00DA1B79" w:rsidRPr="00A93F08" w:rsidRDefault="00DA1B79" w:rsidP="00915696">
      <w:pPr>
        <w:spacing w:after="0" w:line="240" w:lineRule="auto"/>
        <w:rPr>
          <w:rFonts w:cs="Times New Roman"/>
          <w:b/>
          <w:bCs/>
          <w:sz w:val="23"/>
          <w:szCs w:val="23"/>
        </w:rPr>
      </w:pPr>
    </w:p>
    <w:p w14:paraId="671196A1" w14:textId="09D76CD5" w:rsidR="00915696" w:rsidRPr="00610BA6" w:rsidRDefault="00662801" w:rsidP="00915696">
      <w:pPr>
        <w:spacing w:after="0" w:line="240" w:lineRule="auto"/>
        <w:rPr>
          <w:rFonts w:cs="Times New Roman"/>
          <w:b/>
          <w:bCs/>
          <w:i/>
          <w:iCs/>
          <w:sz w:val="26"/>
          <w:szCs w:val="26"/>
        </w:rPr>
      </w:pPr>
      <w:r>
        <w:rPr>
          <w:rFonts w:cs="Times New Roman"/>
          <w:b/>
          <w:bCs/>
          <w:i/>
          <w:iCs/>
          <w:sz w:val="26"/>
          <w:szCs w:val="26"/>
        </w:rPr>
        <w:br w:type="page"/>
      </w:r>
      <w:r w:rsidR="00915696" w:rsidRPr="00610BA6">
        <w:rPr>
          <w:rFonts w:cs="Times New Roman"/>
          <w:b/>
          <w:bCs/>
          <w:i/>
          <w:iCs/>
          <w:sz w:val="26"/>
          <w:szCs w:val="26"/>
        </w:rPr>
        <w:lastRenderedPageBreak/>
        <w:t xml:space="preserve">Section </w:t>
      </w:r>
      <w:r w:rsidR="007F404C" w:rsidRPr="00610BA6">
        <w:rPr>
          <w:rFonts w:cs="Times New Roman"/>
          <w:b/>
          <w:bCs/>
          <w:i/>
          <w:iCs/>
          <w:sz w:val="26"/>
          <w:szCs w:val="26"/>
        </w:rPr>
        <w:t>2</w:t>
      </w:r>
      <w:r w:rsidR="00915696" w:rsidRPr="00610BA6">
        <w:rPr>
          <w:rFonts w:cs="Times New Roman"/>
          <w:b/>
          <w:bCs/>
          <w:i/>
          <w:iCs/>
          <w:sz w:val="26"/>
          <w:szCs w:val="26"/>
        </w:rPr>
        <w:t xml:space="preserve">: </w:t>
      </w:r>
      <w:r w:rsidR="007F404C" w:rsidRPr="00610BA6">
        <w:rPr>
          <w:rFonts w:cs="Times New Roman"/>
          <w:b/>
          <w:bCs/>
          <w:i/>
          <w:iCs/>
          <w:sz w:val="26"/>
          <w:szCs w:val="26"/>
        </w:rPr>
        <w:t>Avoidable Deaths</w:t>
      </w:r>
    </w:p>
    <w:p w14:paraId="669BAE5A" w14:textId="77777777" w:rsidR="00915696" w:rsidRPr="00AF75F9" w:rsidRDefault="00915696" w:rsidP="00915696">
      <w:pPr>
        <w:spacing w:after="0" w:line="240" w:lineRule="auto"/>
        <w:rPr>
          <w:rFonts w:cs="Times New Roman"/>
          <w:b/>
          <w:bCs/>
          <w:i/>
          <w:iCs/>
          <w:sz w:val="23"/>
          <w:szCs w:val="23"/>
        </w:rPr>
      </w:pPr>
    </w:p>
    <w:p w14:paraId="5D8D28BB" w14:textId="0CECE151" w:rsidR="00D92C9D" w:rsidRPr="00AF75F9" w:rsidRDefault="00F70448" w:rsidP="00D92C9D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  <w:r w:rsidRPr="00AF75F9">
        <w:rPr>
          <w:sz w:val="23"/>
          <w:szCs w:val="23"/>
        </w:rPr>
        <w:t>P</w:t>
      </w:r>
      <w:r w:rsidR="00915696" w:rsidRPr="00AF75F9">
        <w:rPr>
          <w:sz w:val="23"/>
          <w:szCs w:val="23"/>
        </w:rPr>
        <w:t>lease answer any or all of the following five questions on Avoidable Deaths. Please keep your responses brief – one sentence or bullet points</w:t>
      </w:r>
      <w:r w:rsidR="002E26E4" w:rsidRPr="00AF75F9">
        <w:rPr>
          <w:sz w:val="23"/>
          <w:szCs w:val="23"/>
        </w:rPr>
        <w:t>. We would like to</w:t>
      </w:r>
      <w:r w:rsidR="00915696" w:rsidRPr="00AF75F9">
        <w:rPr>
          <w:sz w:val="23"/>
          <w:szCs w:val="23"/>
        </w:rPr>
        <w:t xml:space="preserve"> email you in the coming weeks to ask for details of any responses that could be elaborated.</w:t>
      </w:r>
      <w:r w:rsidR="002E26E4" w:rsidRPr="00AF75F9">
        <w:rPr>
          <w:sz w:val="23"/>
          <w:szCs w:val="23"/>
        </w:rPr>
        <w:t xml:space="preserve"> If you are happy for us to do so, please provide your email address below. </w:t>
      </w:r>
      <w:r w:rsidR="00D92C9D" w:rsidRPr="00AF75F9">
        <w:rPr>
          <w:sz w:val="23"/>
          <w:szCs w:val="23"/>
        </w:rPr>
        <w:t xml:space="preserve"> Just to remind you, all information provided on this questionnaire is done so in confidence. However, </w:t>
      </w:r>
      <w:r w:rsidR="00D92C9D" w:rsidRPr="00AF75F9">
        <w:rPr>
          <w:sz w:val="23"/>
          <w:szCs w:val="23"/>
          <w:shd w:val="clear" w:color="auto" w:fill="FFFFFF"/>
        </w:rPr>
        <w:t>for future network queries, unless you indicate otherwise, your participation will not be anonymous.</w:t>
      </w:r>
    </w:p>
    <w:p w14:paraId="4313ED64" w14:textId="6E86F6A8" w:rsidR="002E26E4" w:rsidRPr="00AF75F9" w:rsidRDefault="002E26E4" w:rsidP="00915696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</w:p>
    <w:p w14:paraId="149CE12F" w14:textId="79F45D8A" w:rsidR="00DA1B79" w:rsidRPr="00AF75F9" w:rsidRDefault="002E26E4" w:rsidP="00915696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Email address (optional): _________________________________</w:t>
      </w:r>
    </w:p>
    <w:p w14:paraId="65A4736B" w14:textId="04BC2528" w:rsidR="00DA1B79" w:rsidRPr="00AF75F9" w:rsidRDefault="00DA1B79" w:rsidP="00915696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</w:p>
    <w:p w14:paraId="0A9943D0" w14:textId="14908EF8" w:rsidR="00662801" w:rsidRPr="00AF75F9" w:rsidRDefault="007A333A" w:rsidP="00DA1B79">
      <w:pPr>
        <w:spacing w:after="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87F2C72" wp14:editId="78F69D48">
                <wp:simplePos x="0" y="0"/>
                <wp:positionH relativeFrom="column">
                  <wp:posOffset>-90435</wp:posOffset>
                </wp:positionH>
                <wp:positionV relativeFrom="paragraph">
                  <wp:posOffset>132408</wp:posOffset>
                </wp:positionV>
                <wp:extent cx="5836920" cy="2351314"/>
                <wp:effectExtent l="0" t="0" r="11430" b="1143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3513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649D0" id="Rectangle 12" o:spid="_x0000_s1026" style="position:absolute;margin-left:-7.1pt;margin-top:10.45pt;width:459.6pt;height:185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" filled="f" strokecolor="black [3213]" strokeweight="1pt"/>
            </w:pict>
          </mc:Fallback>
        </mc:AlternateContent>
      </w:r>
    </w:p>
    <w:p w14:paraId="6D7B1F23" w14:textId="08C98E9F" w:rsidR="007F404C" w:rsidRPr="00AF75F9" w:rsidRDefault="00915696" w:rsidP="00DA1B79">
      <w:pPr>
        <w:spacing w:after="0" w:line="240" w:lineRule="auto"/>
        <w:rPr>
          <w:rFonts w:cs="Times New Roman"/>
          <w:b/>
          <w:bCs/>
          <w:sz w:val="23"/>
          <w:szCs w:val="23"/>
        </w:rPr>
      </w:pPr>
      <w:r w:rsidRPr="00AF75F9">
        <w:rPr>
          <w:rFonts w:cs="Times New Roman"/>
          <w:b/>
          <w:bCs/>
          <w:sz w:val="23"/>
          <w:szCs w:val="23"/>
        </w:rPr>
        <w:t>Q</w:t>
      </w:r>
      <w:r w:rsidR="00DA1B79" w:rsidRPr="00AF75F9">
        <w:rPr>
          <w:rFonts w:cs="Times New Roman"/>
          <w:b/>
          <w:bCs/>
          <w:sz w:val="23"/>
          <w:szCs w:val="23"/>
        </w:rPr>
        <w:t>2.</w:t>
      </w:r>
      <w:r w:rsidRPr="00AF75F9">
        <w:rPr>
          <w:rFonts w:cs="Times New Roman"/>
          <w:b/>
          <w:bCs/>
          <w:sz w:val="23"/>
          <w:szCs w:val="23"/>
        </w:rPr>
        <w:t>1</w:t>
      </w:r>
      <w:r w:rsidR="00DA1B79" w:rsidRPr="00AF75F9">
        <w:rPr>
          <w:rFonts w:cs="Times New Roman"/>
          <w:b/>
          <w:bCs/>
          <w:sz w:val="23"/>
          <w:szCs w:val="23"/>
        </w:rPr>
        <w:t xml:space="preserve"> -</w:t>
      </w:r>
      <w:r w:rsidRPr="00AF75F9">
        <w:rPr>
          <w:rFonts w:cs="Times New Roman"/>
          <w:b/>
          <w:bCs/>
          <w:sz w:val="23"/>
          <w:szCs w:val="23"/>
        </w:rPr>
        <w:t xml:space="preserve"> </w:t>
      </w:r>
      <w:bookmarkStart w:id="1" w:name="_Hlk7789013"/>
      <w:r w:rsidRPr="00AF75F9">
        <w:rPr>
          <w:rFonts w:cs="Times New Roman"/>
          <w:b/>
          <w:bCs/>
          <w:sz w:val="23"/>
          <w:szCs w:val="23"/>
        </w:rPr>
        <w:t xml:space="preserve">Do you believe it is possible to achieve Global Target A of the Sendai Framework for Disaster Risk Reduction, “Substantially reduce global disaster mortality by 2030, aiming to lower the average per 100,000 global mortality </w:t>
      </w:r>
      <w:proofErr w:type="gramStart"/>
      <w:r w:rsidRPr="00AF75F9">
        <w:rPr>
          <w:rFonts w:cs="Times New Roman"/>
          <w:b/>
          <w:bCs/>
          <w:sz w:val="23"/>
          <w:szCs w:val="23"/>
        </w:rPr>
        <w:t>rate</w:t>
      </w:r>
      <w:proofErr w:type="gramEnd"/>
      <w:r w:rsidRPr="00AF75F9">
        <w:rPr>
          <w:rFonts w:cs="Times New Roman"/>
          <w:b/>
          <w:bCs/>
          <w:sz w:val="23"/>
          <w:szCs w:val="23"/>
        </w:rPr>
        <w:t xml:space="preserve"> in the decade 2020-2030 compared to the period 2005-2015”)?</w:t>
      </w:r>
    </w:p>
    <w:p w14:paraId="623B971D" w14:textId="77777777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  <w:sectPr w:rsidR="007F404C" w:rsidRPr="00AF75F9" w:rsidSect="00AF75F9">
          <w:type w:val="continuous"/>
          <w:pgSz w:w="11906" w:h="16838"/>
          <w:pgMar w:top="851" w:right="1440" w:bottom="1440" w:left="1440" w:header="708" w:footer="708" w:gutter="0"/>
          <w:cols w:space="708"/>
          <w:docGrid w:linePitch="360"/>
        </w:sectPr>
      </w:pPr>
    </w:p>
    <w:p w14:paraId="76C5603D" w14:textId="07546E62" w:rsidR="002E26E4" w:rsidRPr="00AF75F9" w:rsidRDefault="002E26E4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</w:p>
    <w:p w14:paraId="7F267B16" w14:textId="0DF1354F" w:rsidR="007F404C" w:rsidRPr="00AF75F9" w:rsidRDefault="00451108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  <w:sdt>
        <w:sdtPr>
          <w:rPr>
            <w:sz w:val="23"/>
            <w:szCs w:val="23"/>
          </w:rPr>
          <w:id w:val="211850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26E4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404C" w:rsidRPr="00AF75F9">
        <w:rPr>
          <w:sz w:val="23"/>
          <w:szCs w:val="23"/>
        </w:rPr>
        <w:t xml:space="preserve"> Yes</w:t>
      </w:r>
    </w:p>
    <w:p w14:paraId="3882EAFD" w14:textId="1739ECEF" w:rsidR="007F404C" w:rsidRPr="00AF75F9" w:rsidRDefault="00451108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  <w:sdt>
        <w:sdtPr>
          <w:rPr>
            <w:sz w:val="23"/>
            <w:szCs w:val="23"/>
          </w:rPr>
          <w:id w:val="-2002185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404C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404C" w:rsidRPr="00AF75F9">
        <w:rPr>
          <w:sz w:val="23"/>
          <w:szCs w:val="23"/>
        </w:rPr>
        <w:t xml:space="preserve"> No</w:t>
      </w:r>
    </w:p>
    <w:p w14:paraId="466129AB" w14:textId="77777777" w:rsidR="007F404C" w:rsidRPr="00AF75F9" w:rsidRDefault="007F404C" w:rsidP="00DA1B79">
      <w:pPr>
        <w:pStyle w:val="xmsolistparagraph"/>
        <w:shd w:val="clear" w:color="auto" w:fill="FFFFFF"/>
        <w:spacing w:before="0" w:beforeAutospacing="0" w:after="0" w:afterAutospacing="0"/>
        <w:jc w:val="center"/>
        <w:rPr>
          <w:sz w:val="23"/>
          <w:szCs w:val="23"/>
        </w:rPr>
        <w:sectPr w:rsidR="007F404C" w:rsidRPr="00AF75F9" w:rsidSect="007F404C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2D00B570" w14:textId="098BBB07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</w:p>
    <w:p w14:paraId="52DA76AE" w14:textId="7FAF2969" w:rsidR="00FA420E" w:rsidRPr="00AF75F9" w:rsidRDefault="00915696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What key factors lead you to your response?</w:t>
      </w:r>
    </w:p>
    <w:p w14:paraId="40B2C8A1" w14:textId="1E894E61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6F46864F" w14:textId="2BDFF419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49A42073" w14:textId="77777777" w:rsidR="00DA1B79" w:rsidRPr="00AF75F9" w:rsidRDefault="00DA1B7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84B365C" w14:textId="37712B06" w:rsidR="00FA420E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B8C670A" w14:textId="2882E944" w:rsidR="007A333A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413B8F9F" w14:textId="27FCCD97" w:rsidR="007A333A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867EC34" w14:textId="77777777" w:rsidR="007A333A" w:rsidRPr="00AF75F9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EF294F8" w14:textId="51642AC1" w:rsidR="00FA420E" w:rsidRPr="00AF75F9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0FCAEF" wp14:editId="160B7567">
                <wp:simplePos x="0" y="0"/>
                <wp:positionH relativeFrom="column">
                  <wp:posOffset>-90435</wp:posOffset>
                </wp:positionH>
                <wp:positionV relativeFrom="paragraph">
                  <wp:posOffset>109463</wp:posOffset>
                </wp:positionV>
                <wp:extent cx="5836920" cy="2351315"/>
                <wp:effectExtent l="0" t="0" r="1143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3513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FD10C" id="Rectangle 13" o:spid="_x0000_s1026" style="position:absolute;margin-left:-7.1pt;margin-top:8.6pt;width:459.6pt;height:185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" filled="f" strokecolor="black [3213]" strokeweight="1pt"/>
            </w:pict>
          </mc:Fallback>
        </mc:AlternateContent>
      </w:r>
    </w:p>
    <w:bookmarkEnd w:id="1"/>
    <w:p w14:paraId="06D6AF0A" w14:textId="73136FB7" w:rsidR="007F404C" w:rsidRPr="00AF75F9" w:rsidRDefault="00915696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Q</w:t>
      </w:r>
      <w:r w:rsidR="00DA1B79" w:rsidRPr="00AF75F9">
        <w:rPr>
          <w:b/>
          <w:bCs/>
          <w:sz w:val="23"/>
          <w:szCs w:val="23"/>
        </w:rPr>
        <w:t>2.</w:t>
      </w:r>
      <w:r w:rsidRPr="00AF75F9">
        <w:rPr>
          <w:b/>
          <w:bCs/>
          <w:sz w:val="23"/>
          <w:szCs w:val="23"/>
        </w:rPr>
        <w:t>2</w:t>
      </w:r>
      <w:r w:rsidR="00DA1B79" w:rsidRPr="00AF75F9">
        <w:rPr>
          <w:b/>
          <w:bCs/>
          <w:sz w:val="23"/>
          <w:szCs w:val="23"/>
        </w:rPr>
        <w:t xml:space="preserve"> -</w:t>
      </w:r>
      <w:r w:rsidRPr="00AF75F9">
        <w:rPr>
          <w:b/>
          <w:bCs/>
          <w:sz w:val="23"/>
          <w:szCs w:val="23"/>
        </w:rPr>
        <w:t xml:space="preserve"> Do you believe it is possible to achieve Global Target B of the Sendai Framework, “Substantially reduce the number of affected people globally by 2030, aiming to lower the average global figure per 100,000 global mortality </w:t>
      </w:r>
      <w:proofErr w:type="gramStart"/>
      <w:r w:rsidRPr="00AF75F9">
        <w:rPr>
          <w:b/>
          <w:bCs/>
          <w:sz w:val="23"/>
          <w:szCs w:val="23"/>
        </w:rPr>
        <w:t>rate</w:t>
      </w:r>
      <w:proofErr w:type="gramEnd"/>
      <w:r w:rsidRPr="00AF75F9">
        <w:rPr>
          <w:b/>
          <w:bCs/>
          <w:sz w:val="23"/>
          <w:szCs w:val="23"/>
        </w:rPr>
        <w:t xml:space="preserve"> in the decade 2020-2030 compared to the period 2005-2015”?</w:t>
      </w:r>
    </w:p>
    <w:p w14:paraId="4A9D29F9" w14:textId="77777777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  <w:sectPr w:rsidR="007F404C" w:rsidRPr="00AF75F9" w:rsidSect="00915696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0D55DE2" w14:textId="77777777" w:rsidR="002E26E4" w:rsidRPr="00AF75F9" w:rsidRDefault="002E26E4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</w:p>
    <w:p w14:paraId="7505CFC5" w14:textId="0D09ECFD" w:rsidR="007F404C" w:rsidRPr="00AF75F9" w:rsidRDefault="00451108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  <w:sdt>
        <w:sdtPr>
          <w:rPr>
            <w:sz w:val="23"/>
            <w:szCs w:val="23"/>
          </w:rPr>
          <w:id w:val="-601407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404C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404C" w:rsidRPr="00AF75F9">
        <w:rPr>
          <w:sz w:val="23"/>
          <w:szCs w:val="23"/>
        </w:rPr>
        <w:t xml:space="preserve"> Yes</w:t>
      </w:r>
    </w:p>
    <w:p w14:paraId="7B00C128" w14:textId="6FC34E87" w:rsidR="007F404C" w:rsidRPr="00AF75F9" w:rsidRDefault="00451108" w:rsidP="007F404C">
      <w:pPr>
        <w:pStyle w:val="xmsolistparagraph"/>
        <w:shd w:val="clear" w:color="auto" w:fill="FFFFFF"/>
        <w:spacing w:before="0" w:beforeAutospacing="0" w:after="0" w:afterAutospacing="0"/>
        <w:rPr>
          <w:sz w:val="23"/>
          <w:szCs w:val="23"/>
        </w:rPr>
      </w:pPr>
      <w:sdt>
        <w:sdtPr>
          <w:rPr>
            <w:sz w:val="23"/>
            <w:szCs w:val="23"/>
          </w:rPr>
          <w:id w:val="1342208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404C" w:rsidRPr="00AF75F9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7F404C" w:rsidRPr="00AF75F9">
        <w:rPr>
          <w:sz w:val="23"/>
          <w:szCs w:val="23"/>
        </w:rPr>
        <w:t xml:space="preserve"> No</w:t>
      </w:r>
    </w:p>
    <w:p w14:paraId="2414D2D1" w14:textId="77777777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  <w:sectPr w:rsidR="007F404C" w:rsidRPr="00AF75F9" w:rsidSect="007F404C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649B443F" w14:textId="0DE5C30B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473C4316" w14:textId="5B58976A" w:rsidR="00915696" w:rsidRPr="00AF75F9" w:rsidRDefault="00915696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What key factors lead you to your response?</w:t>
      </w:r>
      <w:r w:rsidR="00DA1B79" w:rsidRPr="00AF75F9">
        <w:rPr>
          <w:noProof/>
          <w:sz w:val="23"/>
          <w:szCs w:val="23"/>
        </w:rPr>
        <w:t xml:space="preserve"> </w:t>
      </w:r>
    </w:p>
    <w:p w14:paraId="21535DF4" w14:textId="03C0A8E2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111BA4AB" w14:textId="77777777" w:rsidR="00DA1B79" w:rsidRPr="00AF75F9" w:rsidRDefault="00DA1B7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817661D" w14:textId="7890A1BF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F9A1492" w14:textId="572D035A" w:rsidR="00FA420E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74E6740D" w14:textId="4315758A" w:rsidR="007A333A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94B05FA" w14:textId="50A3B115" w:rsidR="007A333A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32CD431A" w14:textId="77777777" w:rsidR="007A333A" w:rsidRPr="00AF75F9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3CC74561" w14:textId="2FAA4726" w:rsidR="00FA420E" w:rsidRPr="00AF75F9" w:rsidRDefault="007A333A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F5685A" wp14:editId="78E08E1C">
                <wp:simplePos x="0" y="0"/>
                <wp:positionH relativeFrom="column">
                  <wp:posOffset>-90435</wp:posOffset>
                </wp:positionH>
                <wp:positionV relativeFrom="paragraph">
                  <wp:posOffset>80387</wp:posOffset>
                </wp:positionV>
                <wp:extent cx="5836920" cy="2250831"/>
                <wp:effectExtent l="0" t="0" r="11430" b="1651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2508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03001" id="Rectangle 14" o:spid="_x0000_s1026" style="position:absolute;margin-left:-7.1pt;margin-top:6.35pt;width:459.6pt;height:177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" filled="f" strokecolor="black [3213]" strokeweight="1pt"/>
            </w:pict>
          </mc:Fallback>
        </mc:AlternateContent>
      </w:r>
    </w:p>
    <w:p w14:paraId="6DE679D5" w14:textId="065EC1DD" w:rsidR="00915696" w:rsidRPr="00AF75F9" w:rsidRDefault="00915696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Q</w:t>
      </w:r>
      <w:r w:rsidR="00DA1B79" w:rsidRPr="00AF75F9">
        <w:rPr>
          <w:b/>
          <w:bCs/>
          <w:sz w:val="23"/>
          <w:szCs w:val="23"/>
        </w:rPr>
        <w:t>2.</w:t>
      </w:r>
      <w:r w:rsidRPr="00AF75F9">
        <w:rPr>
          <w:b/>
          <w:bCs/>
          <w:sz w:val="23"/>
          <w:szCs w:val="23"/>
        </w:rPr>
        <w:t>3</w:t>
      </w:r>
      <w:r w:rsidR="00DA1B79" w:rsidRPr="00AF75F9">
        <w:rPr>
          <w:b/>
          <w:bCs/>
          <w:sz w:val="23"/>
          <w:szCs w:val="23"/>
        </w:rPr>
        <w:t xml:space="preserve"> -</w:t>
      </w:r>
      <w:r w:rsidRPr="00AF75F9">
        <w:rPr>
          <w:b/>
          <w:bCs/>
          <w:sz w:val="23"/>
          <w:szCs w:val="23"/>
        </w:rPr>
        <w:t xml:space="preserve"> In one sentence, what, in your view, is the most effective way to bring about a global reduction in avoidable deaths from disaster events? </w:t>
      </w:r>
      <w:r w:rsidRPr="00AF75F9">
        <w:rPr>
          <w:sz w:val="23"/>
          <w:szCs w:val="23"/>
        </w:rPr>
        <w:t>(e.g., advocacy; technology; research; investment; policy; capacity-building etc.?)</w:t>
      </w:r>
    </w:p>
    <w:p w14:paraId="703E58D8" w14:textId="679CCE3D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5A0DCB2" w14:textId="2E40E4CC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A96237B" w14:textId="77777777" w:rsidR="00DA1B79" w:rsidRPr="00AF75F9" w:rsidRDefault="00DA1B7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6FCC627D" w14:textId="31A7CACA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1BE3D3F5" w14:textId="2ACB2EF7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2EF51E4" w14:textId="77777777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9096090" w14:textId="076C24A4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BBCAAF3" w14:textId="77777777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1D405D4C" w14:textId="77777777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3DDCCE39" w14:textId="10548326" w:rsidR="00915696" w:rsidRPr="00AF75F9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noProof/>
          <w:sz w:val="23"/>
          <w:szCs w:val="23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B5DC20" wp14:editId="69873F5A">
                <wp:simplePos x="0" y="0"/>
                <wp:positionH relativeFrom="column">
                  <wp:posOffset>-58301</wp:posOffset>
                </wp:positionH>
                <wp:positionV relativeFrom="paragraph">
                  <wp:posOffset>-79054</wp:posOffset>
                </wp:positionV>
                <wp:extent cx="5836920" cy="2250831"/>
                <wp:effectExtent l="0" t="0" r="11430" b="1651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2508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2F3A8" id="Rectangle 10" o:spid="_x0000_s1026" style="position:absolute;margin-left:-4.6pt;margin-top:-6.2pt;width:459.6pt;height:177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" filled="f" strokecolor="black [3213]" strokeweight="1pt"/>
            </w:pict>
          </mc:Fallback>
        </mc:AlternateContent>
      </w:r>
      <w:r w:rsidR="00915696" w:rsidRPr="00AF75F9">
        <w:rPr>
          <w:b/>
          <w:bCs/>
          <w:sz w:val="23"/>
          <w:szCs w:val="23"/>
        </w:rPr>
        <w:t>Q</w:t>
      </w:r>
      <w:r w:rsidR="00DA1B79" w:rsidRPr="00AF75F9">
        <w:rPr>
          <w:b/>
          <w:bCs/>
          <w:sz w:val="23"/>
          <w:szCs w:val="23"/>
        </w:rPr>
        <w:t>2.</w:t>
      </w:r>
      <w:r w:rsidR="00915696" w:rsidRPr="00AF75F9">
        <w:rPr>
          <w:b/>
          <w:bCs/>
          <w:sz w:val="23"/>
          <w:szCs w:val="23"/>
        </w:rPr>
        <w:t>4</w:t>
      </w:r>
      <w:r w:rsidR="00DA1B79" w:rsidRPr="00AF75F9">
        <w:rPr>
          <w:b/>
          <w:bCs/>
          <w:sz w:val="23"/>
          <w:szCs w:val="23"/>
        </w:rPr>
        <w:t xml:space="preserve"> -</w:t>
      </w:r>
      <w:r w:rsidR="00915696" w:rsidRPr="00AF75F9">
        <w:rPr>
          <w:b/>
          <w:bCs/>
          <w:sz w:val="23"/>
          <w:szCs w:val="23"/>
        </w:rPr>
        <w:t xml:space="preserve"> In your view, which type of organi</w:t>
      </w:r>
      <w:r w:rsidR="00D2684E" w:rsidRPr="00AF75F9">
        <w:rPr>
          <w:b/>
          <w:bCs/>
          <w:sz w:val="23"/>
          <w:szCs w:val="23"/>
        </w:rPr>
        <w:t>s</w:t>
      </w:r>
      <w:r w:rsidR="00915696" w:rsidRPr="00AF75F9">
        <w:rPr>
          <w:b/>
          <w:bCs/>
          <w:sz w:val="23"/>
          <w:szCs w:val="23"/>
        </w:rPr>
        <w:t xml:space="preserve">ations (from the list </w:t>
      </w:r>
      <w:r w:rsidR="00D2684E" w:rsidRPr="00AF75F9">
        <w:rPr>
          <w:b/>
          <w:bCs/>
          <w:sz w:val="23"/>
          <w:szCs w:val="23"/>
        </w:rPr>
        <w:t>in Section 1</w:t>
      </w:r>
      <w:r w:rsidR="00DA1B79" w:rsidRPr="00AF75F9">
        <w:rPr>
          <w:b/>
          <w:bCs/>
          <w:sz w:val="23"/>
          <w:szCs w:val="23"/>
        </w:rPr>
        <w:t xml:space="preserve"> -</w:t>
      </w:r>
      <w:r w:rsidR="00915696" w:rsidRPr="00AF75F9">
        <w:rPr>
          <w:b/>
          <w:bCs/>
          <w:sz w:val="23"/>
          <w:szCs w:val="23"/>
        </w:rPr>
        <w:t xml:space="preserve"> question </w:t>
      </w:r>
      <w:r w:rsidR="00DA1B79" w:rsidRPr="00AF75F9">
        <w:rPr>
          <w:b/>
          <w:bCs/>
          <w:sz w:val="23"/>
          <w:szCs w:val="23"/>
        </w:rPr>
        <w:t>1.</w:t>
      </w:r>
      <w:r w:rsidR="00EB5C61" w:rsidRPr="00AF75F9">
        <w:rPr>
          <w:b/>
          <w:bCs/>
          <w:sz w:val="23"/>
          <w:szCs w:val="23"/>
        </w:rPr>
        <w:t>4</w:t>
      </w:r>
      <w:r w:rsidR="00915696" w:rsidRPr="00AF75F9">
        <w:rPr>
          <w:b/>
          <w:bCs/>
          <w:sz w:val="23"/>
          <w:szCs w:val="23"/>
        </w:rPr>
        <w:t>) should take the lead in a country’s effort to reduce disaster deaths?</w:t>
      </w:r>
    </w:p>
    <w:p w14:paraId="7A193F43" w14:textId="2876339D" w:rsidR="007F404C" w:rsidRPr="00AF75F9" w:rsidRDefault="007F404C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186FC31" w14:textId="1D6E3F67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10D4A0E8" w14:textId="4FB28D66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75E13289" w14:textId="04964C7F" w:rsidR="00FA420E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15014DBA" w14:textId="5FE0D409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4F334798" w14:textId="7D4E6263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43217DCE" w14:textId="76E41BD4" w:rsidR="005E088F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80C859C" w14:textId="77777777" w:rsidR="005E088F" w:rsidRPr="00AF75F9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532F07E" w14:textId="3269E896" w:rsidR="00DA1B79" w:rsidRPr="00AF75F9" w:rsidRDefault="00DA1B7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188D223" w14:textId="72B6BCEE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7CEE18A6" w14:textId="77777777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AF72590" w14:textId="379323EE" w:rsidR="00AF75F9" w:rsidRPr="00AF75F9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E4FD55" wp14:editId="204C1F01">
                <wp:simplePos x="0" y="0"/>
                <wp:positionH relativeFrom="column">
                  <wp:posOffset>-60290</wp:posOffset>
                </wp:positionH>
                <wp:positionV relativeFrom="paragraph">
                  <wp:posOffset>116532</wp:posOffset>
                </wp:positionV>
                <wp:extent cx="5836920" cy="2250831"/>
                <wp:effectExtent l="0" t="0" r="11430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2508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DA8B2" id="Rectangle 6" o:spid="_x0000_s1026" style="position:absolute;margin-left:-4.75pt;margin-top:9.2pt;width:459.6pt;height:17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" filled="f" strokecolor="black [3213]" strokeweight="1pt"/>
            </w:pict>
          </mc:Fallback>
        </mc:AlternateContent>
      </w:r>
    </w:p>
    <w:p w14:paraId="6D382A4D" w14:textId="7D41D941" w:rsidR="00DA1B79" w:rsidRPr="00AF75F9" w:rsidRDefault="00915696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>Q</w:t>
      </w:r>
      <w:r w:rsidR="00DA1B79" w:rsidRPr="00AF75F9">
        <w:rPr>
          <w:b/>
          <w:bCs/>
          <w:sz w:val="23"/>
          <w:szCs w:val="23"/>
        </w:rPr>
        <w:t>2.5 -</w:t>
      </w:r>
      <w:r w:rsidRPr="00AF75F9">
        <w:rPr>
          <w:b/>
          <w:bCs/>
          <w:sz w:val="23"/>
          <w:szCs w:val="23"/>
        </w:rPr>
        <w:t xml:space="preserve"> Are you aware of any good practices to reduce disaster deaths? List their titles or 4-5 word descriptions. </w:t>
      </w:r>
      <w:r w:rsidR="00AF75F9" w:rsidRPr="00AF75F9">
        <w:rPr>
          <w:b/>
          <w:bCs/>
          <w:sz w:val="23"/>
          <w:szCs w:val="23"/>
          <w:shd w:val="clear" w:color="auto" w:fill="FFFFFF"/>
        </w:rPr>
        <w:t>If needed, we will follow this question up with you to fill in any details.</w:t>
      </w:r>
    </w:p>
    <w:p w14:paraId="055F2229" w14:textId="6BD5D233" w:rsidR="00FA420E" w:rsidRPr="00AF75F9" w:rsidRDefault="00FA420E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4EDE6DE" w14:textId="2D62A8ED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3CF7559A" w14:textId="779BD60D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306F9A26" w14:textId="44796D29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15D9112" w14:textId="7D93047A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C1FAB38" w14:textId="3FD90535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3A99D85" w14:textId="1D0CB3F0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B5FAFA5" w14:textId="70E1FBEB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288A624E" w14:textId="77777777" w:rsidR="00AF75F9" w:rsidRP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0F199F6E" w14:textId="219F7838" w:rsidR="00AF75F9" w:rsidRDefault="00AF75F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7DD3B882" w14:textId="77777777" w:rsidR="005E088F" w:rsidRPr="00AF75F9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</w:p>
    <w:p w14:paraId="5B822D3E" w14:textId="7C5DB1BA" w:rsidR="00AF75F9" w:rsidRPr="00AF75F9" w:rsidRDefault="005E088F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93EC928" wp14:editId="174733EB">
                <wp:simplePos x="0" y="0"/>
                <wp:positionH relativeFrom="column">
                  <wp:posOffset>-60290</wp:posOffset>
                </wp:positionH>
                <wp:positionV relativeFrom="paragraph">
                  <wp:posOffset>120580</wp:posOffset>
                </wp:positionV>
                <wp:extent cx="5836920" cy="2250831"/>
                <wp:effectExtent l="0" t="0" r="11430" b="165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6920" cy="22508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5273C4" id="Rectangle 11" o:spid="_x0000_s1026" style="position:absolute;margin-left:-4.75pt;margin-top:9.5pt;width:459.6pt;height:177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" filled="f" strokecolor="black [3213]" strokeweight="1pt"/>
            </w:pict>
          </mc:Fallback>
        </mc:AlternateContent>
      </w:r>
    </w:p>
    <w:p w14:paraId="68DC4B64" w14:textId="3EDEB21C" w:rsidR="00915696" w:rsidRPr="00AF75F9" w:rsidRDefault="00DA1B79" w:rsidP="007F404C">
      <w:pPr>
        <w:pStyle w:val="xmsolistparagraph"/>
        <w:shd w:val="clear" w:color="auto" w:fill="FFFFFF"/>
        <w:spacing w:before="0" w:beforeAutospacing="0" w:after="0" w:afterAutospacing="0"/>
        <w:rPr>
          <w:b/>
          <w:bCs/>
          <w:sz w:val="23"/>
          <w:szCs w:val="23"/>
        </w:rPr>
      </w:pPr>
      <w:r w:rsidRPr="00AF75F9">
        <w:rPr>
          <w:b/>
          <w:bCs/>
          <w:sz w:val="23"/>
          <w:szCs w:val="23"/>
        </w:rPr>
        <w:t xml:space="preserve">Q2.6 - </w:t>
      </w:r>
      <w:r w:rsidR="00915696" w:rsidRPr="00AF75F9">
        <w:rPr>
          <w:b/>
          <w:bCs/>
          <w:sz w:val="23"/>
          <w:szCs w:val="23"/>
        </w:rPr>
        <w:t>Do you have any other comments?</w:t>
      </w:r>
    </w:p>
    <w:p w14:paraId="41EF1078" w14:textId="52443C96" w:rsidR="00915696" w:rsidRPr="00AF75F9" w:rsidRDefault="00915696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4E2ECE50" w14:textId="72A477B4" w:rsidR="00FA420E" w:rsidRPr="00AF75F9" w:rsidRDefault="00FA420E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510D206A" w14:textId="42ABC20B" w:rsidR="00DA1B79" w:rsidRPr="00AF75F9" w:rsidRDefault="00DA1B79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475BD143" w14:textId="77777777" w:rsidR="00FA420E" w:rsidRPr="00AF75F9" w:rsidRDefault="00FA420E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45B50CC1" w14:textId="09748DEA" w:rsidR="00FA420E" w:rsidRPr="00AF75F9" w:rsidRDefault="00FA420E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577500EE" w14:textId="3EB189C5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3BFF2634" w14:textId="46697859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573AD7E8" w14:textId="0779B680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635B1075" w14:textId="37934F0B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294C1A1C" w14:textId="67927817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7915F4FA" w14:textId="5A6406DE" w:rsidR="00662801" w:rsidRPr="00AF75F9" w:rsidRDefault="00662801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3D4A7D27" w14:textId="6DB013D0" w:rsidR="000423BC" w:rsidRPr="00AF75F9" w:rsidRDefault="000423BC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16F4F9D1" w14:textId="77777777" w:rsidR="000423BC" w:rsidRPr="00AF75F9" w:rsidRDefault="000423BC" w:rsidP="00A11F26">
      <w:pPr>
        <w:spacing w:after="0" w:line="240" w:lineRule="auto"/>
        <w:rPr>
          <w:rFonts w:cs="Times New Roman"/>
          <w:sz w:val="23"/>
          <w:szCs w:val="23"/>
        </w:rPr>
      </w:pPr>
    </w:p>
    <w:p w14:paraId="771EE40B" w14:textId="77777777" w:rsidR="005E088F" w:rsidRDefault="005E088F" w:rsidP="00662801">
      <w:pPr>
        <w:rPr>
          <w:rFonts w:cs="Times New Roman"/>
          <w:bCs/>
          <w:sz w:val="23"/>
          <w:szCs w:val="23"/>
        </w:rPr>
      </w:pPr>
    </w:p>
    <w:p w14:paraId="3BCCCCD9" w14:textId="7692C1BA" w:rsidR="002D13DA" w:rsidRPr="00AF75F9" w:rsidRDefault="00662801" w:rsidP="00662801">
      <w:pPr>
        <w:rPr>
          <w:rFonts w:cs="Times New Roman"/>
          <w:sz w:val="23"/>
          <w:szCs w:val="23"/>
        </w:rPr>
      </w:pPr>
      <w:r w:rsidRPr="00AF75F9">
        <w:rPr>
          <w:rFonts w:cs="Times New Roman"/>
          <w:bCs/>
          <w:sz w:val="23"/>
          <w:szCs w:val="23"/>
        </w:rPr>
        <w:t>Thank you very much for taking the time to answer this questionnaire.</w:t>
      </w:r>
      <w:r w:rsidRPr="00AF75F9">
        <w:rPr>
          <w:rFonts w:cs="Times New Roman"/>
          <w:sz w:val="23"/>
          <w:szCs w:val="23"/>
        </w:rPr>
        <w:t xml:space="preserve"> It is much appreciated and the information you have provided will be very useful.</w:t>
      </w:r>
    </w:p>
    <w:p w14:paraId="2EE5B6FB" w14:textId="0E30294B" w:rsidR="00662801" w:rsidRPr="00AF75F9" w:rsidRDefault="002D13DA" w:rsidP="00662801">
      <w:pPr>
        <w:rPr>
          <w:rFonts w:cs="Times New Roman"/>
          <w:sz w:val="23"/>
          <w:szCs w:val="23"/>
        </w:rPr>
      </w:pPr>
      <w:r w:rsidRPr="00AF75F9">
        <w:rPr>
          <w:rFonts w:cs="Times New Roman"/>
          <w:sz w:val="23"/>
          <w:szCs w:val="23"/>
        </w:rPr>
        <w:t xml:space="preserve">If you would like to send the answers to this questionnaire at a later date, please email them to: </w:t>
      </w:r>
      <w:hyperlink r:id="rId11" w:history="1">
        <w:r w:rsidRPr="00AF75F9">
          <w:rPr>
            <w:rStyle w:val="Hyperlink"/>
            <w:rFonts w:cs="Times New Roman"/>
            <w:sz w:val="23"/>
            <w:szCs w:val="23"/>
          </w:rPr>
          <w:t>nsrb1@leicester.ac.uk</w:t>
        </w:r>
      </w:hyperlink>
    </w:p>
    <w:p w14:paraId="64E33AEE" w14:textId="62C6E16A" w:rsidR="002D13DA" w:rsidRPr="002D13DA" w:rsidRDefault="002D13DA" w:rsidP="002D13DA">
      <w:pPr>
        <w:rPr>
          <w:rFonts w:cs="Times New Roman"/>
          <w:sz w:val="23"/>
          <w:szCs w:val="23"/>
        </w:rPr>
      </w:pPr>
      <w:r w:rsidRPr="00AF75F9">
        <w:rPr>
          <w:rFonts w:cs="Times New Roman"/>
          <w:sz w:val="23"/>
          <w:szCs w:val="23"/>
        </w:rPr>
        <w:t>Alternatively, you could complete the questionnaire online at this link:</w:t>
      </w:r>
      <w:r w:rsidR="00F46C5A">
        <w:rPr>
          <w:rFonts w:cs="Times New Roman"/>
          <w:sz w:val="23"/>
          <w:szCs w:val="23"/>
        </w:rPr>
        <w:t xml:space="preserve"> </w:t>
      </w:r>
      <w:hyperlink r:id="rId12" w:history="1">
        <w:r w:rsidR="00F46C5A">
          <w:rPr>
            <w:rStyle w:val="Hyperlink"/>
            <w:shd w:val="clear" w:color="auto" w:fill="FFFFFF"/>
          </w:rPr>
          <w:t>https://ulsm.qualtrics.com/jfe/form/SV_3aX5myM7RCKEsrH</w:t>
        </w:r>
      </w:hyperlink>
    </w:p>
    <w:sectPr w:rsidR="002D13DA" w:rsidRPr="002D13DA" w:rsidSect="00915696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DAF93" w14:textId="77777777" w:rsidR="00451108" w:rsidRDefault="00451108" w:rsidP="00DA1B79">
      <w:pPr>
        <w:spacing w:after="0" w:line="240" w:lineRule="auto"/>
      </w:pPr>
      <w:r>
        <w:separator/>
      </w:r>
    </w:p>
  </w:endnote>
  <w:endnote w:type="continuationSeparator" w:id="0">
    <w:p w14:paraId="78E0BB89" w14:textId="77777777" w:rsidR="00451108" w:rsidRDefault="00451108" w:rsidP="00DA1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3112125"/>
      <w:docPartObj>
        <w:docPartGallery w:val="Page Numbers (Bottom of Page)"/>
        <w:docPartUnique/>
      </w:docPartObj>
    </w:sdtPr>
    <w:sdtEndPr/>
    <w:sdtContent>
      <w:sdt>
        <w:sdtPr>
          <w:id w:val="-1471733861"/>
          <w:docPartObj>
            <w:docPartGallery w:val="Page Numbers (Top of Page)"/>
            <w:docPartUnique/>
          </w:docPartObj>
        </w:sdtPr>
        <w:sdtEndPr/>
        <w:sdtContent>
          <w:p w14:paraId="21D1606D" w14:textId="7D52A097" w:rsidR="00610BA6" w:rsidRDefault="00610BA6" w:rsidP="00610BA6">
            <w:pPr>
              <w:pStyle w:val="Footer"/>
              <w:jc w:val="center"/>
            </w:pPr>
            <w:r w:rsidRPr="00610BA6">
              <w:rPr>
                <w:sz w:val="23"/>
                <w:szCs w:val="23"/>
              </w:rPr>
              <w:t xml:space="preserve">Page </w:t>
            </w:r>
            <w:r w:rsidRPr="00610BA6">
              <w:rPr>
                <w:b/>
                <w:bCs/>
                <w:sz w:val="23"/>
                <w:szCs w:val="23"/>
              </w:rPr>
              <w:fldChar w:fldCharType="begin"/>
            </w:r>
            <w:r w:rsidRPr="00610BA6">
              <w:rPr>
                <w:b/>
                <w:bCs/>
                <w:sz w:val="23"/>
                <w:szCs w:val="23"/>
              </w:rPr>
              <w:instrText xml:space="preserve"> PAGE </w:instrText>
            </w:r>
            <w:r w:rsidRPr="00610BA6">
              <w:rPr>
                <w:b/>
                <w:bCs/>
                <w:sz w:val="23"/>
                <w:szCs w:val="23"/>
              </w:rPr>
              <w:fldChar w:fldCharType="separate"/>
            </w:r>
            <w:r w:rsidRPr="00610BA6">
              <w:rPr>
                <w:b/>
                <w:bCs/>
                <w:noProof/>
                <w:sz w:val="23"/>
                <w:szCs w:val="23"/>
              </w:rPr>
              <w:t>2</w:t>
            </w:r>
            <w:r w:rsidRPr="00610BA6">
              <w:rPr>
                <w:b/>
                <w:bCs/>
                <w:sz w:val="23"/>
                <w:szCs w:val="23"/>
              </w:rPr>
              <w:fldChar w:fldCharType="end"/>
            </w:r>
            <w:r w:rsidRPr="00610BA6">
              <w:rPr>
                <w:sz w:val="23"/>
                <w:szCs w:val="23"/>
              </w:rPr>
              <w:t xml:space="preserve"> of </w:t>
            </w:r>
            <w:r w:rsidRPr="00610BA6">
              <w:rPr>
                <w:b/>
                <w:bCs/>
                <w:sz w:val="23"/>
                <w:szCs w:val="23"/>
              </w:rPr>
              <w:fldChar w:fldCharType="begin"/>
            </w:r>
            <w:r w:rsidRPr="00610BA6">
              <w:rPr>
                <w:b/>
                <w:bCs/>
                <w:sz w:val="23"/>
                <w:szCs w:val="23"/>
              </w:rPr>
              <w:instrText xml:space="preserve"> NUMPAGES  </w:instrText>
            </w:r>
            <w:r w:rsidRPr="00610BA6">
              <w:rPr>
                <w:b/>
                <w:bCs/>
                <w:sz w:val="23"/>
                <w:szCs w:val="23"/>
              </w:rPr>
              <w:fldChar w:fldCharType="separate"/>
            </w:r>
            <w:r w:rsidRPr="00610BA6">
              <w:rPr>
                <w:b/>
                <w:bCs/>
                <w:noProof/>
                <w:sz w:val="23"/>
                <w:szCs w:val="23"/>
              </w:rPr>
              <w:t>2</w:t>
            </w:r>
            <w:r w:rsidRPr="00610BA6">
              <w:rPr>
                <w:b/>
                <w:bCs/>
                <w:sz w:val="23"/>
                <w:szCs w:val="23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2596C" w14:textId="77777777" w:rsidR="00451108" w:rsidRDefault="00451108" w:rsidP="00DA1B79">
      <w:pPr>
        <w:spacing w:after="0" w:line="240" w:lineRule="auto"/>
      </w:pPr>
      <w:r>
        <w:separator/>
      </w:r>
    </w:p>
  </w:footnote>
  <w:footnote w:type="continuationSeparator" w:id="0">
    <w:p w14:paraId="2ED2F5D2" w14:textId="77777777" w:rsidR="00451108" w:rsidRDefault="00451108" w:rsidP="00DA1B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12CC1"/>
    <w:multiLevelType w:val="multilevel"/>
    <w:tmpl w:val="267A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187D7D"/>
    <w:multiLevelType w:val="hybridMultilevel"/>
    <w:tmpl w:val="33B4DA64"/>
    <w:lvl w:ilvl="0" w:tplc="B680F14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36"/>
        <w:szCs w:val="36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zc2NDO3MDGxMDNU0lEKTi0uzszPAykwrwUA4LfZJiwAAAA="/>
  </w:docVars>
  <w:rsids>
    <w:rsidRoot w:val="00B065C9"/>
    <w:rsid w:val="000423BC"/>
    <w:rsid w:val="00096CE2"/>
    <w:rsid w:val="000A02E2"/>
    <w:rsid w:val="00186063"/>
    <w:rsid w:val="001D2498"/>
    <w:rsid w:val="00225084"/>
    <w:rsid w:val="002A267A"/>
    <w:rsid w:val="002C4F09"/>
    <w:rsid w:val="002D13DA"/>
    <w:rsid w:val="002D196C"/>
    <w:rsid w:val="002E26E4"/>
    <w:rsid w:val="002F4571"/>
    <w:rsid w:val="003D7FD4"/>
    <w:rsid w:val="00421649"/>
    <w:rsid w:val="00451108"/>
    <w:rsid w:val="004830EE"/>
    <w:rsid w:val="004A71FF"/>
    <w:rsid w:val="004C06D4"/>
    <w:rsid w:val="00515548"/>
    <w:rsid w:val="00545976"/>
    <w:rsid w:val="005A1949"/>
    <w:rsid w:val="005A6FA1"/>
    <w:rsid w:val="005E00A6"/>
    <w:rsid w:val="005E088F"/>
    <w:rsid w:val="005F5AE4"/>
    <w:rsid w:val="00610BA6"/>
    <w:rsid w:val="00662801"/>
    <w:rsid w:val="00703A7F"/>
    <w:rsid w:val="00711F06"/>
    <w:rsid w:val="007A333A"/>
    <w:rsid w:val="007F404C"/>
    <w:rsid w:val="007F6CF5"/>
    <w:rsid w:val="008527A3"/>
    <w:rsid w:val="00861F52"/>
    <w:rsid w:val="00875E3B"/>
    <w:rsid w:val="008970CF"/>
    <w:rsid w:val="008C67AF"/>
    <w:rsid w:val="008D09E6"/>
    <w:rsid w:val="00915696"/>
    <w:rsid w:val="00970138"/>
    <w:rsid w:val="00974CAF"/>
    <w:rsid w:val="0098655C"/>
    <w:rsid w:val="00996B1C"/>
    <w:rsid w:val="009E5ED5"/>
    <w:rsid w:val="00A11F26"/>
    <w:rsid w:val="00A51C50"/>
    <w:rsid w:val="00A749F5"/>
    <w:rsid w:val="00A86EF3"/>
    <w:rsid w:val="00A938EF"/>
    <w:rsid w:val="00A93F08"/>
    <w:rsid w:val="00AD6422"/>
    <w:rsid w:val="00AE482C"/>
    <w:rsid w:val="00AF75F9"/>
    <w:rsid w:val="00B02AB3"/>
    <w:rsid w:val="00B065C9"/>
    <w:rsid w:val="00B153CD"/>
    <w:rsid w:val="00BE7489"/>
    <w:rsid w:val="00C208B5"/>
    <w:rsid w:val="00C737C2"/>
    <w:rsid w:val="00CE4253"/>
    <w:rsid w:val="00D00080"/>
    <w:rsid w:val="00D2684E"/>
    <w:rsid w:val="00D400B3"/>
    <w:rsid w:val="00D53680"/>
    <w:rsid w:val="00D92C9D"/>
    <w:rsid w:val="00DA1B79"/>
    <w:rsid w:val="00DC5161"/>
    <w:rsid w:val="00DD3427"/>
    <w:rsid w:val="00DE5762"/>
    <w:rsid w:val="00EB4FB2"/>
    <w:rsid w:val="00EB5C61"/>
    <w:rsid w:val="00F152EF"/>
    <w:rsid w:val="00F270F8"/>
    <w:rsid w:val="00F46C5A"/>
    <w:rsid w:val="00F70448"/>
    <w:rsid w:val="00F767A7"/>
    <w:rsid w:val="00FA3D83"/>
    <w:rsid w:val="00FA420E"/>
    <w:rsid w:val="00FE7028"/>
    <w:rsid w:val="00FF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B37AF"/>
  <w15:chartTrackingRefBased/>
  <w15:docId w15:val="{49505AC4-B1E8-4844-84A7-301B432A2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5C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4F09"/>
    <w:rPr>
      <w:color w:val="808080"/>
    </w:rPr>
  </w:style>
  <w:style w:type="paragraph" w:customStyle="1" w:styleId="xmsolistparagraph">
    <w:name w:val="x_msolistparagraph"/>
    <w:basedOn w:val="Normal"/>
    <w:rsid w:val="0091569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1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B7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A1B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B79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D19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96C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96C"/>
    <w:rPr>
      <w:rFonts w:ascii="Times New Roman" w:hAnsi="Times New Roman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9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96C"/>
    <w:rPr>
      <w:rFonts w:ascii="Times New Roman" w:hAnsi="Times New Roman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96C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96C"/>
    <w:rPr>
      <w:rFonts w:ascii="Segoe UI" w:hAnsi="Segoe UI" w:cs="Segoe UI"/>
      <w:sz w:val="18"/>
      <w:szCs w:val="22"/>
    </w:rPr>
  </w:style>
  <w:style w:type="character" w:styleId="Hyperlink">
    <w:name w:val="Hyperlink"/>
    <w:uiPriority w:val="99"/>
    <w:semiHidden/>
    <w:unhideWhenUsed/>
    <w:rsid w:val="00D53680"/>
    <w:rPr>
      <w:color w:val="0000FF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D53680"/>
    <w:rPr>
      <w:rFonts w:ascii="Calibri" w:eastAsia="Times New Roman" w:hAnsi="Calibri" w:cs="Times New Roman"/>
      <w:szCs w:val="22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D53680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1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lsm.qualtrics.com/jfe/form/SV_3aX5myM7RCKEsr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nsrb1@leicester.ac.uk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nsrb1@leicester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7A2CB-2B48-461F-97E8-BE970B3FB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0</Words>
  <Characters>513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Corsel</dc:creator>
  <cp:keywords/>
  <dc:description/>
  <cp:lastModifiedBy>Denise Corsel</cp:lastModifiedBy>
  <cp:revision>2</cp:revision>
  <dcterms:created xsi:type="dcterms:W3CDTF">2019-05-13T15:18:00Z</dcterms:created>
  <dcterms:modified xsi:type="dcterms:W3CDTF">2019-05-13T15:18:00Z</dcterms:modified>
</cp:coreProperties>
</file>